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25C9B" w14:textId="5EB6330F" w:rsidR="00D2110F" w:rsidRDefault="00D2110F" w:rsidP="007330E8">
      <w:pPr>
        <w:bidi/>
        <w:rPr>
          <w:sz w:val="32"/>
          <w:szCs w:val="32"/>
          <w:rtl/>
          <w:lang w:bidi="ar-IQ"/>
        </w:rPr>
      </w:pPr>
      <w:r>
        <w:rPr>
          <w:rFonts w:hint="cs"/>
          <w:sz w:val="32"/>
          <w:szCs w:val="32"/>
          <w:rtl/>
          <w:lang w:bidi="ar-IQ"/>
        </w:rPr>
        <w:t xml:space="preserve">المحاضرة الاولى </w:t>
      </w:r>
    </w:p>
    <w:p w14:paraId="60933125" w14:textId="7943AF21" w:rsidR="007330E8" w:rsidRDefault="007330E8" w:rsidP="00D2110F">
      <w:pPr>
        <w:bidi/>
        <w:rPr>
          <w:rtl/>
          <w:lang w:bidi="ar-IQ"/>
        </w:rPr>
      </w:pPr>
      <w:r w:rsidRPr="003D195A">
        <w:rPr>
          <w:rFonts w:hint="cs"/>
          <w:color w:val="FF0000"/>
          <w:sz w:val="32"/>
          <w:szCs w:val="32"/>
          <w:rtl/>
          <w:lang w:bidi="ar-IQ"/>
        </w:rPr>
        <w:t xml:space="preserve"> التصميم</w:t>
      </w:r>
      <w:r w:rsidRPr="003D195A">
        <w:rPr>
          <w:rFonts w:hint="cs"/>
          <w:color w:val="FF0000"/>
          <w:rtl/>
          <w:lang w:bidi="ar-IQ"/>
        </w:rPr>
        <w:t xml:space="preserve"> </w:t>
      </w:r>
      <w:r>
        <w:rPr>
          <w:rFonts w:hint="cs"/>
          <w:rtl/>
          <w:lang w:bidi="ar-IQ"/>
        </w:rPr>
        <w:t>: هو احد فروع علم الاحصاء التطبيقي يهتم بتطبيق الطريقة الاحصائية في التجارب العلمية يختص بتخطيط واستغلال الامكانيات المتاحة لوضع انسب التصاميم التي من خلالها يتم جمع البيانات وتحليلها على اسا علمي سليم يضمن الحصول على قرارات علمية بدرجة كافية من الدقة</w:t>
      </w:r>
      <w:r w:rsidR="00D2110F">
        <w:rPr>
          <w:rFonts w:hint="cs"/>
          <w:rtl/>
          <w:lang w:bidi="ar-IQ"/>
        </w:rPr>
        <w:t>.</w:t>
      </w:r>
    </w:p>
    <w:p w14:paraId="6C06D194" w14:textId="6ECB6D93" w:rsidR="00D2110F" w:rsidRDefault="00D2110F" w:rsidP="00D2110F">
      <w:pPr>
        <w:bidi/>
        <w:rPr>
          <w:rtl/>
          <w:lang w:bidi="ar-IQ"/>
        </w:rPr>
      </w:pPr>
      <w:r w:rsidRPr="003D195A">
        <w:rPr>
          <w:rFonts w:hint="cs"/>
          <w:color w:val="FF0000"/>
          <w:sz w:val="32"/>
          <w:szCs w:val="32"/>
          <w:rtl/>
          <w:lang w:bidi="ar-IQ"/>
        </w:rPr>
        <w:t xml:space="preserve">تصميم التجارب </w:t>
      </w:r>
      <w:r w:rsidR="00F07494" w:rsidRPr="003D195A">
        <w:rPr>
          <w:color w:val="FF0000"/>
          <w:sz w:val="32"/>
          <w:szCs w:val="32"/>
          <w:lang w:bidi="ar-IQ"/>
        </w:rPr>
        <w:t xml:space="preserve"> Experiment</w:t>
      </w:r>
      <w:r w:rsidR="00F33A51" w:rsidRPr="003D195A">
        <w:rPr>
          <w:color w:val="FF0000"/>
          <w:sz w:val="32"/>
          <w:szCs w:val="32"/>
          <w:lang w:bidi="ar-IQ"/>
        </w:rPr>
        <w:t>s</w:t>
      </w:r>
      <w:r w:rsidR="00F07494" w:rsidRPr="003D195A">
        <w:rPr>
          <w:color w:val="FF0000"/>
          <w:sz w:val="32"/>
          <w:szCs w:val="32"/>
          <w:lang w:bidi="ar-IQ"/>
        </w:rPr>
        <w:t xml:space="preserve"> design</w:t>
      </w:r>
      <w:r w:rsidR="00F07494">
        <w:rPr>
          <w:lang w:bidi="ar-IQ"/>
        </w:rPr>
        <w:t xml:space="preserve"> </w:t>
      </w:r>
      <w:r>
        <w:rPr>
          <w:rFonts w:hint="cs"/>
          <w:rtl/>
          <w:lang w:bidi="ar-IQ"/>
        </w:rPr>
        <w:t>: هو عبارة عن سلسلة من الخطوات التي تتبع بهدف جمع البيانات او المعلومات المطلوبة واعدادها في جداول مناسبة لتحليلها احصائيا والوصول الى استنتاجات يمكن تعميمها والاستفادة منها.</w:t>
      </w:r>
    </w:p>
    <w:p w14:paraId="7EB9004E" w14:textId="7B5A7730" w:rsidR="00BC7482" w:rsidRDefault="00BC7482" w:rsidP="00BC7482">
      <w:pPr>
        <w:bidi/>
        <w:rPr>
          <w:rtl/>
          <w:lang w:bidi="ar-IQ"/>
        </w:rPr>
      </w:pPr>
      <w:r w:rsidRPr="003D195A">
        <w:rPr>
          <w:rFonts w:hint="cs"/>
          <w:color w:val="FF0000"/>
          <w:sz w:val="32"/>
          <w:szCs w:val="32"/>
          <w:rtl/>
          <w:lang w:bidi="ar-IQ"/>
        </w:rPr>
        <w:t xml:space="preserve">التجربة </w:t>
      </w:r>
      <w:r w:rsidR="00F33A51" w:rsidRPr="003D195A">
        <w:rPr>
          <w:color w:val="FF0000"/>
          <w:sz w:val="32"/>
          <w:szCs w:val="32"/>
          <w:lang w:bidi="ar-IQ"/>
        </w:rPr>
        <w:t xml:space="preserve"> Experiment</w:t>
      </w:r>
      <w:r w:rsidR="00F33A51">
        <w:rPr>
          <w:lang w:bidi="ar-IQ"/>
        </w:rPr>
        <w:t xml:space="preserve"> </w:t>
      </w:r>
      <w:r>
        <w:rPr>
          <w:rFonts w:hint="cs"/>
          <w:rtl/>
          <w:lang w:bidi="ar-IQ"/>
        </w:rPr>
        <w:t>: هي وسيلة لدراسة العوامل التي تؤثر على ظاهرة معينة للحصول على نتائج جديدة او تاكيد او نفي نتائج قديمة تم الحصول عليها من تجارب سابقة.</w:t>
      </w:r>
    </w:p>
    <w:p w14:paraId="241B2D2E" w14:textId="75971EF0" w:rsidR="00F07494" w:rsidRDefault="00F07494" w:rsidP="00957182">
      <w:pPr>
        <w:bidi/>
        <w:rPr>
          <w:rtl/>
          <w:lang w:bidi="ar-IQ"/>
        </w:rPr>
      </w:pPr>
      <w:r>
        <w:rPr>
          <w:rFonts w:hint="cs"/>
          <w:rtl/>
          <w:lang w:bidi="ar-IQ"/>
        </w:rPr>
        <w:t>او هي وسيلة الطريقة العلمية .</w:t>
      </w:r>
    </w:p>
    <w:p w14:paraId="418AE269" w14:textId="2473CAD3" w:rsidR="00957182" w:rsidRDefault="00957182" w:rsidP="00957182">
      <w:pPr>
        <w:bidi/>
        <w:rPr>
          <w:rtl/>
          <w:lang w:bidi="ar-IQ"/>
        </w:rPr>
      </w:pPr>
      <w:r w:rsidRPr="003D195A">
        <w:rPr>
          <w:rFonts w:hint="cs"/>
          <w:color w:val="FF0000"/>
          <w:sz w:val="32"/>
          <w:szCs w:val="32"/>
          <w:rtl/>
          <w:lang w:bidi="ar-IQ"/>
        </w:rPr>
        <w:t xml:space="preserve">العوامل </w:t>
      </w:r>
      <w:r w:rsidRPr="003D195A">
        <w:rPr>
          <w:color w:val="FF0000"/>
          <w:sz w:val="32"/>
          <w:szCs w:val="32"/>
          <w:lang w:bidi="ar-IQ"/>
        </w:rPr>
        <w:t>Factors</w:t>
      </w:r>
      <w:r>
        <w:rPr>
          <w:rFonts w:hint="cs"/>
          <w:rtl/>
          <w:lang w:bidi="ar-IQ"/>
        </w:rPr>
        <w:t xml:space="preserve">: عبارة عن </w:t>
      </w:r>
      <w:r w:rsidR="00207B45">
        <w:rPr>
          <w:rFonts w:hint="cs"/>
          <w:rtl/>
          <w:lang w:bidi="ar-IQ"/>
        </w:rPr>
        <w:t>ال</w:t>
      </w:r>
      <w:r>
        <w:rPr>
          <w:rFonts w:hint="cs"/>
          <w:rtl/>
          <w:lang w:bidi="ar-IQ"/>
        </w:rPr>
        <w:t>متغيرات  التي يهدف الباحث ال</w:t>
      </w:r>
      <w:r w:rsidR="00133404">
        <w:rPr>
          <w:rFonts w:hint="cs"/>
          <w:rtl/>
          <w:lang w:bidi="ar-IQ"/>
        </w:rPr>
        <w:t>ى قياس تاثيرها.</w:t>
      </w:r>
    </w:p>
    <w:p w14:paraId="4F83174A" w14:textId="34CB0D8F" w:rsidR="00133404" w:rsidRDefault="00133404" w:rsidP="00133404">
      <w:pPr>
        <w:bidi/>
        <w:rPr>
          <w:rtl/>
          <w:lang w:bidi="ar-IQ"/>
        </w:rPr>
      </w:pPr>
      <w:r w:rsidRPr="003D195A">
        <w:rPr>
          <w:rFonts w:hint="cs"/>
          <w:color w:val="FF0000"/>
          <w:sz w:val="32"/>
          <w:szCs w:val="32"/>
          <w:rtl/>
          <w:lang w:bidi="ar-IQ"/>
        </w:rPr>
        <w:t xml:space="preserve">المعاملات </w:t>
      </w:r>
      <w:r w:rsidRPr="003D195A">
        <w:rPr>
          <w:color w:val="FF0000"/>
          <w:sz w:val="32"/>
          <w:szCs w:val="32"/>
          <w:lang w:bidi="ar-IQ"/>
        </w:rPr>
        <w:t>Treatments</w:t>
      </w:r>
      <w:r>
        <w:rPr>
          <w:rFonts w:hint="cs"/>
          <w:rtl/>
          <w:lang w:bidi="ar-IQ"/>
        </w:rPr>
        <w:t xml:space="preserve">: </w:t>
      </w:r>
      <w:r w:rsidR="00A55DDA">
        <w:rPr>
          <w:rFonts w:hint="cs"/>
          <w:rtl/>
          <w:lang w:bidi="ar-IQ"/>
        </w:rPr>
        <w:t>مجموعة من الظروف التجريبية التي يدرسها الباحث ويوزعها بصورة عشوائية على الوحدات التجريبية او بالعكس.</w:t>
      </w:r>
      <w:r w:rsidR="00192125">
        <w:rPr>
          <w:rFonts w:hint="cs"/>
          <w:rtl/>
          <w:lang w:bidi="ar-IQ"/>
        </w:rPr>
        <w:t xml:space="preserve"> وتكون تحت سيطرة الباحث.</w:t>
      </w:r>
    </w:p>
    <w:p w14:paraId="70A0D4C9" w14:textId="22CA5AEA" w:rsidR="00A55DDA" w:rsidRDefault="0090464F" w:rsidP="00A55DDA">
      <w:pPr>
        <w:bidi/>
        <w:rPr>
          <w:rtl/>
          <w:lang w:bidi="ar-IQ"/>
        </w:rPr>
      </w:pPr>
      <w:r w:rsidRPr="003D195A">
        <w:rPr>
          <w:rFonts w:hint="cs"/>
          <w:color w:val="FF0000"/>
          <w:sz w:val="32"/>
          <w:szCs w:val="32"/>
          <w:rtl/>
          <w:lang w:bidi="ar-IQ"/>
        </w:rPr>
        <w:t xml:space="preserve">الوحدة التجريبية </w:t>
      </w:r>
      <w:r w:rsidRPr="003D195A">
        <w:rPr>
          <w:color w:val="FF0000"/>
          <w:sz w:val="32"/>
          <w:szCs w:val="32"/>
          <w:lang w:bidi="ar-IQ"/>
        </w:rPr>
        <w:t>Experiment unit</w:t>
      </w:r>
      <w:r>
        <w:rPr>
          <w:lang w:bidi="ar-IQ"/>
        </w:rPr>
        <w:t xml:space="preserve"> </w:t>
      </w:r>
      <w:r>
        <w:rPr>
          <w:rFonts w:hint="cs"/>
          <w:rtl/>
          <w:lang w:bidi="ar-IQ"/>
        </w:rPr>
        <w:t>: اصغر جزء في التجربة التي تطبق عليها المعاملة.</w:t>
      </w:r>
    </w:p>
    <w:p w14:paraId="19F3803C" w14:textId="2D184F1B" w:rsidR="00B9475A" w:rsidRDefault="00B9475A" w:rsidP="00B9475A">
      <w:pPr>
        <w:pStyle w:val="ListParagraph"/>
        <w:numPr>
          <w:ilvl w:val="0"/>
          <w:numId w:val="1"/>
        </w:numPr>
        <w:bidi/>
        <w:rPr>
          <w:lang w:bidi="ar-IQ"/>
        </w:rPr>
      </w:pPr>
      <w:r>
        <w:rPr>
          <w:rFonts w:hint="cs"/>
          <w:rtl/>
          <w:lang w:bidi="ar-IQ"/>
        </w:rPr>
        <w:t>.</w:t>
      </w:r>
    </w:p>
    <w:p w14:paraId="26EAB050" w14:textId="348094A5" w:rsidR="00B9475A" w:rsidRDefault="00172F5A" w:rsidP="00B9475A">
      <w:pPr>
        <w:bidi/>
        <w:rPr>
          <w:rtl/>
          <w:lang w:bidi="ar-IQ"/>
        </w:rPr>
      </w:pPr>
      <w:r w:rsidRPr="003D195A">
        <w:rPr>
          <w:rFonts w:hint="cs"/>
          <w:color w:val="FF0000"/>
          <w:sz w:val="32"/>
          <w:szCs w:val="32"/>
          <w:rtl/>
          <w:lang w:bidi="ar-IQ"/>
        </w:rPr>
        <w:t xml:space="preserve">معامل الاختلاف </w:t>
      </w:r>
      <w:r w:rsidRPr="003D195A">
        <w:rPr>
          <w:color w:val="FF0000"/>
          <w:sz w:val="32"/>
          <w:szCs w:val="32"/>
          <w:lang w:bidi="ar-IQ"/>
        </w:rPr>
        <w:t>Coefficient variation(C.V)</w:t>
      </w:r>
      <w:r>
        <w:rPr>
          <w:lang w:bidi="ar-IQ"/>
        </w:rPr>
        <w:t xml:space="preserve"> </w:t>
      </w:r>
      <w:r>
        <w:rPr>
          <w:rFonts w:hint="cs"/>
          <w:rtl/>
          <w:lang w:bidi="ar-IQ"/>
        </w:rPr>
        <w:t xml:space="preserve">: هو عبارة عن مقدار الاختلاف بين الوحدات التجريبية او المعاملات المختلفة في تجربة معينة </w:t>
      </w:r>
      <w:r w:rsidR="00606489">
        <w:rPr>
          <w:rFonts w:hint="cs"/>
          <w:rtl/>
          <w:lang w:bidi="ar-IQ"/>
        </w:rPr>
        <w:t>وتكون قيمته في التجارب الحقلية 10-20 واذا زادت يوجد ضعف في الشاهد والخطأ التجريبي.وي</w:t>
      </w:r>
      <w:r w:rsidR="00440F74">
        <w:rPr>
          <w:rFonts w:hint="cs"/>
          <w:rtl/>
          <w:lang w:bidi="ar-IQ"/>
        </w:rPr>
        <w:t>تبع</w:t>
      </w:r>
      <w:r w:rsidR="00606489">
        <w:rPr>
          <w:rFonts w:hint="cs"/>
          <w:rtl/>
          <w:lang w:bidi="ar-IQ"/>
        </w:rPr>
        <w:t xml:space="preserve"> معامل الاختلاف معيار لاظهار التباين داخل البيانات.</w:t>
      </w:r>
    </w:p>
    <w:p w14:paraId="4F83034A" w14:textId="400BA0AB" w:rsidR="00606489" w:rsidRDefault="00606489" w:rsidP="00606489">
      <w:pPr>
        <w:bidi/>
        <w:rPr>
          <w:rtl/>
          <w:lang w:bidi="ar-IQ"/>
        </w:rPr>
      </w:pPr>
      <w:r w:rsidRPr="003D195A">
        <w:rPr>
          <w:rFonts w:hint="cs"/>
          <w:color w:val="FF0000"/>
          <w:sz w:val="32"/>
          <w:szCs w:val="32"/>
          <w:rtl/>
          <w:lang w:bidi="ar-IQ"/>
        </w:rPr>
        <w:t xml:space="preserve">الخطأ التجريبي </w:t>
      </w:r>
      <w:r w:rsidRPr="003D195A">
        <w:rPr>
          <w:color w:val="FF0000"/>
          <w:sz w:val="32"/>
          <w:szCs w:val="32"/>
          <w:lang w:bidi="ar-IQ"/>
        </w:rPr>
        <w:t>Experimental error</w:t>
      </w:r>
      <w:r>
        <w:rPr>
          <w:lang w:bidi="ar-IQ"/>
        </w:rPr>
        <w:t xml:space="preserve"> </w:t>
      </w:r>
      <w:r>
        <w:rPr>
          <w:rFonts w:hint="cs"/>
          <w:rtl/>
          <w:lang w:bidi="ar-IQ"/>
        </w:rPr>
        <w:t xml:space="preserve">: هو </w:t>
      </w:r>
      <w:r w:rsidR="00156233">
        <w:rPr>
          <w:rFonts w:hint="cs"/>
          <w:rtl/>
          <w:lang w:bidi="ar-IQ"/>
        </w:rPr>
        <w:t>مقياس لاختلافات الطبيعية التي توجد عادة بين مشاهدات سجلت من وحدات تجريبية عوملت بنفس المعاملة.</w:t>
      </w:r>
    </w:p>
    <w:p w14:paraId="191F9AB6" w14:textId="295084F8" w:rsidR="00156233" w:rsidRDefault="00156233" w:rsidP="00156233">
      <w:pPr>
        <w:bidi/>
        <w:rPr>
          <w:rtl/>
          <w:lang w:bidi="ar-IQ"/>
        </w:rPr>
      </w:pPr>
      <w:r w:rsidRPr="005F4756">
        <w:rPr>
          <w:rFonts w:hint="cs"/>
          <w:color w:val="FF0000"/>
          <w:rtl/>
          <w:lang w:bidi="ar-IQ"/>
        </w:rPr>
        <w:t xml:space="preserve">مصادر الخطأ التجريبي </w:t>
      </w:r>
      <w:r>
        <w:rPr>
          <w:rFonts w:hint="cs"/>
          <w:rtl/>
          <w:lang w:bidi="ar-IQ"/>
        </w:rPr>
        <w:t xml:space="preserve">: </w:t>
      </w:r>
    </w:p>
    <w:p w14:paraId="1109DB8A" w14:textId="7835FA4E" w:rsidR="00156233" w:rsidRDefault="00156233" w:rsidP="00156233">
      <w:pPr>
        <w:bidi/>
        <w:rPr>
          <w:rtl/>
          <w:lang w:bidi="ar-IQ"/>
        </w:rPr>
      </w:pPr>
      <w:r>
        <w:rPr>
          <w:rFonts w:hint="cs"/>
          <w:rtl/>
          <w:lang w:bidi="ar-IQ"/>
        </w:rPr>
        <w:t>1- الاختلافات الذاتية.</w:t>
      </w:r>
    </w:p>
    <w:p w14:paraId="1DBEA26E" w14:textId="57D6B380" w:rsidR="00156233" w:rsidRDefault="00156233" w:rsidP="00156233">
      <w:pPr>
        <w:bidi/>
        <w:rPr>
          <w:rtl/>
          <w:lang w:bidi="ar-IQ"/>
        </w:rPr>
      </w:pPr>
      <w:r>
        <w:rPr>
          <w:rFonts w:hint="cs"/>
          <w:rtl/>
          <w:lang w:bidi="ar-IQ"/>
        </w:rPr>
        <w:t>2- الاختلافات في تطبيق المعاملة.</w:t>
      </w:r>
    </w:p>
    <w:p w14:paraId="65E027B8" w14:textId="7C73F9C6" w:rsidR="00606489" w:rsidRPr="005F4756" w:rsidRDefault="00156233" w:rsidP="005F4756">
      <w:pPr>
        <w:bidi/>
        <w:rPr>
          <w:rtl/>
          <w:lang w:bidi="ar-IQ"/>
        </w:rPr>
      </w:pPr>
      <w:r>
        <w:rPr>
          <w:rFonts w:hint="cs"/>
          <w:rtl/>
          <w:lang w:bidi="ar-IQ"/>
        </w:rPr>
        <w:t>3- الاخطاء التي تحدث في التجربة وطرق قياس الصفات تحت الدراسة وتسجيل المشاهدات.</w:t>
      </w:r>
    </w:p>
    <w:p w14:paraId="03B882AF" w14:textId="77777777" w:rsidR="00691D37" w:rsidRDefault="00691D37" w:rsidP="00606489">
      <w:pPr>
        <w:bidi/>
        <w:rPr>
          <w:color w:val="FF0000"/>
          <w:sz w:val="32"/>
          <w:szCs w:val="32"/>
          <w:rtl/>
          <w:lang w:bidi="ar-IQ"/>
        </w:rPr>
      </w:pPr>
    </w:p>
    <w:p w14:paraId="5FF6FDE1" w14:textId="77777777" w:rsidR="00691D37" w:rsidRDefault="00691D37" w:rsidP="00691D37">
      <w:pPr>
        <w:bidi/>
        <w:rPr>
          <w:color w:val="FF0000"/>
          <w:sz w:val="32"/>
          <w:szCs w:val="32"/>
          <w:rtl/>
          <w:lang w:bidi="ar-IQ"/>
        </w:rPr>
      </w:pPr>
    </w:p>
    <w:p w14:paraId="10B56C0D" w14:textId="587A1EA8" w:rsidR="00606489" w:rsidRDefault="00606489" w:rsidP="00691D37">
      <w:pPr>
        <w:bidi/>
        <w:rPr>
          <w:rtl/>
          <w:lang w:bidi="ar-IQ"/>
        </w:rPr>
      </w:pPr>
      <w:r w:rsidRPr="003D195A">
        <w:rPr>
          <w:rFonts w:hint="cs"/>
          <w:color w:val="FF0000"/>
          <w:sz w:val="32"/>
          <w:szCs w:val="32"/>
          <w:rtl/>
          <w:lang w:bidi="ar-IQ"/>
        </w:rPr>
        <w:lastRenderedPageBreak/>
        <w:t>التحكم بالخطأ</w:t>
      </w:r>
      <w:r w:rsidR="003D195A">
        <w:rPr>
          <w:rFonts w:hint="cs"/>
          <w:color w:val="FF0000"/>
          <w:sz w:val="32"/>
          <w:szCs w:val="32"/>
          <w:rtl/>
          <w:lang w:bidi="ar-IQ"/>
        </w:rPr>
        <w:t xml:space="preserve"> </w:t>
      </w:r>
      <w:r w:rsidRPr="003D195A">
        <w:rPr>
          <w:rFonts w:hint="cs"/>
          <w:color w:val="FF0000"/>
          <w:sz w:val="32"/>
          <w:szCs w:val="32"/>
          <w:rtl/>
          <w:lang w:bidi="ar-IQ"/>
        </w:rPr>
        <w:t>التجريبي</w:t>
      </w:r>
      <w:r>
        <w:rPr>
          <w:rFonts w:hint="cs"/>
          <w:rtl/>
          <w:lang w:bidi="ar-IQ"/>
        </w:rPr>
        <w:t xml:space="preserve"> :</w:t>
      </w:r>
    </w:p>
    <w:p w14:paraId="78A27065" w14:textId="598A5B30" w:rsidR="00606489" w:rsidRDefault="00606489" w:rsidP="00606489">
      <w:pPr>
        <w:pStyle w:val="ListParagraph"/>
        <w:numPr>
          <w:ilvl w:val="0"/>
          <w:numId w:val="2"/>
        </w:numPr>
        <w:bidi/>
        <w:rPr>
          <w:lang w:bidi="ar-IQ"/>
        </w:rPr>
      </w:pPr>
      <w:r>
        <w:rPr>
          <w:rFonts w:hint="cs"/>
          <w:rtl/>
          <w:lang w:bidi="ar-IQ"/>
        </w:rPr>
        <w:t>التحكم في توزيع المعاملات عشوائيا حسب التصميم المطلوب.</w:t>
      </w:r>
    </w:p>
    <w:p w14:paraId="2BD91EEC" w14:textId="517D0A97" w:rsidR="00606489" w:rsidRDefault="00606489" w:rsidP="00606489">
      <w:pPr>
        <w:pStyle w:val="ListParagraph"/>
        <w:numPr>
          <w:ilvl w:val="0"/>
          <w:numId w:val="2"/>
        </w:numPr>
        <w:bidi/>
        <w:rPr>
          <w:lang w:bidi="ar-IQ"/>
        </w:rPr>
      </w:pPr>
      <w:r>
        <w:rPr>
          <w:rFonts w:hint="cs"/>
          <w:rtl/>
          <w:lang w:bidi="ar-IQ"/>
        </w:rPr>
        <w:t>التحكم في عدد المكررات استخدام العدد الامثل من المكررات يؤدي الى تقليل الخطا التجريبي.</w:t>
      </w:r>
    </w:p>
    <w:p w14:paraId="450C174D" w14:textId="77E97736" w:rsidR="00606489" w:rsidRDefault="00606489" w:rsidP="00606489">
      <w:pPr>
        <w:pStyle w:val="ListParagraph"/>
        <w:numPr>
          <w:ilvl w:val="0"/>
          <w:numId w:val="2"/>
        </w:numPr>
        <w:bidi/>
        <w:rPr>
          <w:lang w:bidi="ar-IQ"/>
        </w:rPr>
      </w:pPr>
      <w:r>
        <w:rPr>
          <w:rFonts w:hint="cs"/>
          <w:rtl/>
          <w:lang w:bidi="ar-IQ"/>
        </w:rPr>
        <w:t>استخدام التصميم المناسب.</w:t>
      </w:r>
    </w:p>
    <w:p w14:paraId="528F5C1C" w14:textId="5330F2E0" w:rsidR="00606489" w:rsidRDefault="00015E1D" w:rsidP="00606489">
      <w:pPr>
        <w:pStyle w:val="ListParagraph"/>
        <w:numPr>
          <w:ilvl w:val="0"/>
          <w:numId w:val="2"/>
        </w:numPr>
        <w:bidi/>
        <w:rPr>
          <w:lang w:bidi="ar-IQ"/>
        </w:rPr>
      </w:pPr>
      <w:r>
        <w:rPr>
          <w:rFonts w:hint="cs"/>
          <w:rtl/>
          <w:lang w:bidi="ar-IQ"/>
        </w:rPr>
        <w:t>تغيير حجم وشكل الوحدة التجريبية.</w:t>
      </w:r>
    </w:p>
    <w:p w14:paraId="17E25F2F" w14:textId="77777777" w:rsidR="005F4756" w:rsidRPr="005F4756" w:rsidRDefault="005F4756" w:rsidP="005F4756">
      <w:pPr>
        <w:bidi/>
        <w:rPr>
          <w:color w:val="FF0000"/>
          <w:lang w:bidi="ar-IQ"/>
        </w:rPr>
      </w:pPr>
    </w:p>
    <w:p w14:paraId="5B47BCD4" w14:textId="067BE7DE" w:rsidR="008165F9" w:rsidRDefault="004637D8" w:rsidP="005029F3">
      <w:pPr>
        <w:bidi/>
        <w:rPr>
          <w:rtl/>
          <w:lang w:bidi="ar-IQ"/>
        </w:rPr>
      </w:pPr>
      <w:r w:rsidRPr="005F4756">
        <w:rPr>
          <w:rFonts w:hint="cs"/>
          <w:color w:val="FF0000"/>
          <w:rtl/>
          <w:lang w:bidi="ar-IQ"/>
        </w:rPr>
        <w:t xml:space="preserve">التحليل </w:t>
      </w:r>
      <w:r w:rsidRPr="005F4756">
        <w:rPr>
          <w:color w:val="FF0000"/>
          <w:lang w:bidi="ar-IQ"/>
        </w:rPr>
        <w:t>Analysis</w:t>
      </w:r>
      <w:r>
        <w:rPr>
          <w:rFonts w:hint="cs"/>
          <w:rtl/>
          <w:lang w:bidi="ar-IQ"/>
        </w:rPr>
        <w:t>: يمثل المرحلة الاخيرة ويشمل طريقة جمع البيانات وترتيبها واختزالها ثم اجراء اختبارات احصائية معينة يستعان بها لاتخاذ القرارات بخصوص الاهداف التي صم</w:t>
      </w:r>
      <w:r w:rsidR="00095AD1">
        <w:rPr>
          <w:rFonts w:hint="cs"/>
          <w:rtl/>
          <w:lang w:bidi="ar-IQ"/>
        </w:rPr>
        <w:t>م</w:t>
      </w:r>
      <w:r>
        <w:rPr>
          <w:rFonts w:hint="cs"/>
          <w:rtl/>
          <w:lang w:bidi="ar-IQ"/>
        </w:rPr>
        <w:t>ت من اجلها التجربة.</w:t>
      </w:r>
    </w:p>
    <w:p w14:paraId="5A7ADB08" w14:textId="77777777" w:rsidR="005029F3" w:rsidRDefault="005029F3" w:rsidP="005029F3">
      <w:pPr>
        <w:bidi/>
        <w:rPr>
          <w:rtl/>
          <w:lang w:bidi="ar-IQ"/>
        </w:rPr>
      </w:pPr>
    </w:p>
    <w:p w14:paraId="75A9B98A" w14:textId="4369742D" w:rsidR="008165F9" w:rsidRPr="005F4756" w:rsidRDefault="008165F9" w:rsidP="008165F9">
      <w:pPr>
        <w:bidi/>
        <w:rPr>
          <w:sz w:val="32"/>
          <w:szCs w:val="32"/>
          <w:rtl/>
          <w:lang w:bidi="ar-IQ"/>
        </w:rPr>
      </w:pPr>
      <w:r w:rsidRPr="003D195A">
        <w:rPr>
          <w:rFonts w:hint="cs"/>
          <w:color w:val="FF0000"/>
          <w:sz w:val="32"/>
          <w:szCs w:val="32"/>
          <w:rtl/>
          <w:lang w:bidi="ar-IQ"/>
        </w:rPr>
        <w:t xml:space="preserve">تحليل التباين </w:t>
      </w:r>
      <w:r w:rsidR="005F4756">
        <w:rPr>
          <w:color w:val="FF0000"/>
          <w:sz w:val="32"/>
          <w:szCs w:val="32"/>
          <w:lang w:bidi="ar-IQ"/>
        </w:rPr>
        <w:t xml:space="preserve">: </w:t>
      </w:r>
      <w:r w:rsidRPr="003D195A">
        <w:rPr>
          <w:color w:val="FF0000"/>
          <w:sz w:val="32"/>
          <w:szCs w:val="32"/>
          <w:lang w:bidi="ar-IQ"/>
        </w:rPr>
        <w:t xml:space="preserve">Analysis of Variance </w:t>
      </w:r>
      <w:r w:rsidR="005F4756">
        <w:rPr>
          <w:rFonts w:hint="cs"/>
          <w:color w:val="FF0000"/>
          <w:sz w:val="32"/>
          <w:szCs w:val="32"/>
          <w:rtl/>
          <w:lang w:bidi="ar-IQ"/>
        </w:rPr>
        <w:t xml:space="preserve"> </w:t>
      </w:r>
      <w:r w:rsidR="005F4756">
        <w:rPr>
          <w:rFonts w:hint="cs"/>
          <w:sz w:val="32"/>
          <w:szCs w:val="32"/>
          <w:rtl/>
          <w:lang w:bidi="ar-IQ"/>
        </w:rPr>
        <w:t>يقصد به اجراء بعض العمليات الرياضية لتقسيم مجموع المربعات الكلي لمجموعة من البيانات على مصادر التباين المختلفة والمسوؤلة عن وجوده, وبعد انتهاء التحليل تلخص النتائج في جدول يسمى جدول تحليل التباين(</w:t>
      </w:r>
      <w:r w:rsidR="005F4756">
        <w:rPr>
          <w:sz w:val="32"/>
          <w:szCs w:val="32"/>
          <w:lang w:bidi="ar-IQ"/>
        </w:rPr>
        <w:t>Analysis of Variance Table</w:t>
      </w:r>
      <w:r w:rsidR="005F4756">
        <w:rPr>
          <w:rFonts w:hint="cs"/>
          <w:sz w:val="32"/>
          <w:szCs w:val="32"/>
          <w:rtl/>
          <w:lang w:bidi="ar-IQ"/>
        </w:rPr>
        <w:t>).</w:t>
      </w:r>
    </w:p>
    <w:p w14:paraId="793AE9AB" w14:textId="17707EA4" w:rsidR="008165F9" w:rsidRDefault="008165F9" w:rsidP="008165F9">
      <w:pPr>
        <w:pStyle w:val="ListParagraph"/>
        <w:numPr>
          <w:ilvl w:val="0"/>
          <w:numId w:val="4"/>
        </w:numPr>
        <w:bidi/>
        <w:rPr>
          <w:sz w:val="32"/>
          <w:szCs w:val="32"/>
          <w:lang w:bidi="ar-IQ"/>
        </w:rPr>
      </w:pPr>
      <w:r>
        <w:rPr>
          <w:rFonts w:hint="cs"/>
          <w:sz w:val="32"/>
          <w:szCs w:val="32"/>
          <w:rtl/>
          <w:lang w:bidi="ar-IQ"/>
        </w:rPr>
        <w:t xml:space="preserve">مصادر التباين </w:t>
      </w:r>
      <w:r>
        <w:rPr>
          <w:sz w:val="32"/>
          <w:szCs w:val="32"/>
          <w:lang w:bidi="ar-IQ"/>
        </w:rPr>
        <w:t>source of variation (S.O.V)</w:t>
      </w:r>
      <w:r>
        <w:rPr>
          <w:rFonts w:hint="cs"/>
          <w:sz w:val="32"/>
          <w:szCs w:val="32"/>
          <w:rtl/>
          <w:lang w:bidi="ar-IQ"/>
        </w:rPr>
        <w:t>: هي المصادر او العوامل التي تؤدي الى تباين الصفة المدروسة ويرافقها دائما خطا تجريبي وتشمل :</w:t>
      </w:r>
    </w:p>
    <w:p w14:paraId="51B71179" w14:textId="7A51651C" w:rsidR="008165F9" w:rsidRDefault="008165F9" w:rsidP="008165F9">
      <w:pPr>
        <w:pStyle w:val="ListParagraph"/>
        <w:numPr>
          <w:ilvl w:val="0"/>
          <w:numId w:val="5"/>
        </w:numPr>
        <w:bidi/>
        <w:rPr>
          <w:sz w:val="32"/>
          <w:szCs w:val="32"/>
          <w:lang w:bidi="ar-IQ"/>
        </w:rPr>
      </w:pPr>
      <w:r>
        <w:rPr>
          <w:rFonts w:hint="cs"/>
          <w:sz w:val="32"/>
          <w:szCs w:val="32"/>
          <w:rtl/>
          <w:lang w:bidi="ar-IQ"/>
        </w:rPr>
        <w:t xml:space="preserve">درجات الحرية </w:t>
      </w:r>
      <w:r>
        <w:rPr>
          <w:sz w:val="32"/>
          <w:szCs w:val="32"/>
          <w:lang w:bidi="ar-IQ"/>
        </w:rPr>
        <w:t>Degree of freedom (</w:t>
      </w:r>
      <w:r w:rsidR="005B3DB1">
        <w:rPr>
          <w:sz w:val="32"/>
          <w:szCs w:val="32"/>
          <w:lang w:bidi="ar-IQ"/>
        </w:rPr>
        <w:t>d.f</w:t>
      </w:r>
      <w:r>
        <w:rPr>
          <w:sz w:val="32"/>
          <w:szCs w:val="32"/>
          <w:lang w:bidi="ar-IQ"/>
        </w:rPr>
        <w:t>)</w:t>
      </w:r>
      <w:r w:rsidR="005B3DB1">
        <w:rPr>
          <w:rFonts w:hint="cs"/>
          <w:sz w:val="32"/>
          <w:szCs w:val="32"/>
          <w:rtl/>
          <w:lang w:bidi="ar-IQ"/>
        </w:rPr>
        <w:t xml:space="preserve"> : هي عدد المقارنات المستقلة لكل مصدر من مصادر التباين.</w:t>
      </w:r>
    </w:p>
    <w:p w14:paraId="2A583CEB" w14:textId="7177BA7F" w:rsidR="005B3DB1" w:rsidRDefault="005B3DB1" w:rsidP="005B3DB1">
      <w:pPr>
        <w:pStyle w:val="ListParagraph"/>
        <w:numPr>
          <w:ilvl w:val="0"/>
          <w:numId w:val="5"/>
        </w:numPr>
        <w:bidi/>
        <w:rPr>
          <w:sz w:val="32"/>
          <w:szCs w:val="32"/>
          <w:lang w:bidi="ar-IQ"/>
        </w:rPr>
      </w:pPr>
      <w:r>
        <w:rPr>
          <w:rFonts w:hint="cs"/>
          <w:sz w:val="32"/>
          <w:szCs w:val="32"/>
          <w:rtl/>
          <w:lang w:bidi="ar-IQ"/>
        </w:rPr>
        <w:t xml:space="preserve">مجموع المربعات </w:t>
      </w:r>
      <w:r>
        <w:rPr>
          <w:sz w:val="32"/>
          <w:szCs w:val="32"/>
          <w:lang w:bidi="ar-IQ"/>
        </w:rPr>
        <w:t>Sum of Squares</w:t>
      </w:r>
      <w:r>
        <w:rPr>
          <w:rFonts w:hint="cs"/>
          <w:sz w:val="32"/>
          <w:szCs w:val="32"/>
          <w:rtl/>
          <w:lang w:bidi="ar-IQ"/>
        </w:rPr>
        <w:t>: مجموع الانحرافات المسوولة عن كل مصدر من مصادر التباين.</w:t>
      </w:r>
    </w:p>
    <w:p w14:paraId="193A80B7" w14:textId="7F378375" w:rsidR="005B3DB1" w:rsidRDefault="005B3DB1" w:rsidP="005B3DB1">
      <w:pPr>
        <w:pStyle w:val="ListParagraph"/>
        <w:numPr>
          <w:ilvl w:val="0"/>
          <w:numId w:val="5"/>
        </w:numPr>
        <w:bidi/>
        <w:rPr>
          <w:sz w:val="32"/>
          <w:szCs w:val="32"/>
          <w:lang w:bidi="ar-IQ"/>
        </w:rPr>
      </w:pPr>
      <w:r>
        <w:rPr>
          <w:rFonts w:hint="cs"/>
          <w:sz w:val="32"/>
          <w:szCs w:val="32"/>
          <w:rtl/>
          <w:lang w:bidi="ar-IQ"/>
        </w:rPr>
        <w:t xml:space="preserve">متوسط المربعات </w:t>
      </w:r>
      <w:r>
        <w:rPr>
          <w:sz w:val="32"/>
          <w:szCs w:val="32"/>
          <w:lang w:bidi="ar-IQ"/>
        </w:rPr>
        <w:t>Mean of Squares</w:t>
      </w:r>
      <w:r>
        <w:rPr>
          <w:rFonts w:hint="cs"/>
          <w:sz w:val="32"/>
          <w:szCs w:val="32"/>
          <w:rtl/>
          <w:lang w:bidi="ar-IQ"/>
        </w:rPr>
        <w:t>: يحسب بقسمة المربعات على درجات الحرية لكل مصدر من مصادر التباين.</w:t>
      </w:r>
    </w:p>
    <w:p w14:paraId="0FBB1213" w14:textId="76F87232" w:rsidR="005B3DB1" w:rsidRDefault="005B3DB1" w:rsidP="005B3DB1">
      <w:pPr>
        <w:pStyle w:val="ListParagraph"/>
        <w:numPr>
          <w:ilvl w:val="0"/>
          <w:numId w:val="5"/>
        </w:numPr>
        <w:bidi/>
        <w:rPr>
          <w:sz w:val="32"/>
          <w:szCs w:val="32"/>
          <w:lang w:bidi="ar-IQ"/>
        </w:rPr>
      </w:pPr>
      <w:r>
        <w:rPr>
          <w:rFonts w:hint="cs"/>
          <w:sz w:val="32"/>
          <w:szCs w:val="32"/>
          <w:rtl/>
          <w:lang w:bidi="ar-IQ"/>
        </w:rPr>
        <w:t xml:space="preserve">قيمة </w:t>
      </w:r>
      <w:r>
        <w:rPr>
          <w:sz w:val="32"/>
          <w:szCs w:val="32"/>
          <w:lang w:bidi="ar-IQ"/>
        </w:rPr>
        <w:t>F</w:t>
      </w:r>
      <w:r>
        <w:rPr>
          <w:rFonts w:hint="cs"/>
          <w:sz w:val="32"/>
          <w:szCs w:val="32"/>
          <w:rtl/>
          <w:lang w:bidi="ar-IQ"/>
        </w:rPr>
        <w:t xml:space="preserve"> المحسوبة : تحسب بقسمة تباين كل مصدر من مصادر التباين على قيمة تباين الخطأ التجريبي.</w:t>
      </w:r>
    </w:p>
    <w:p w14:paraId="2C38FDDB" w14:textId="6B25ADC0" w:rsidR="005B3DB1" w:rsidRDefault="005B3DB1" w:rsidP="005B3DB1">
      <w:pPr>
        <w:pStyle w:val="ListParagraph"/>
        <w:numPr>
          <w:ilvl w:val="0"/>
          <w:numId w:val="5"/>
        </w:numPr>
        <w:bidi/>
        <w:rPr>
          <w:sz w:val="32"/>
          <w:szCs w:val="32"/>
          <w:lang w:bidi="ar-IQ"/>
        </w:rPr>
      </w:pPr>
      <w:r>
        <w:rPr>
          <w:rFonts w:hint="cs"/>
          <w:sz w:val="32"/>
          <w:szCs w:val="32"/>
          <w:rtl/>
          <w:lang w:bidi="ar-IQ"/>
        </w:rPr>
        <w:t xml:space="preserve">قيمة </w:t>
      </w:r>
      <w:r>
        <w:rPr>
          <w:sz w:val="32"/>
          <w:szCs w:val="32"/>
          <w:lang w:bidi="ar-IQ"/>
        </w:rPr>
        <w:t>F</w:t>
      </w:r>
      <w:r>
        <w:rPr>
          <w:rFonts w:hint="cs"/>
          <w:sz w:val="32"/>
          <w:szCs w:val="32"/>
          <w:rtl/>
          <w:lang w:bidi="ar-IQ"/>
        </w:rPr>
        <w:t xml:space="preserve"> الجدولية : تستخرج من جداول خاصة.</w:t>
      </w:r>
    </w:p>
    <w:p w14:paraId="13E2AA6E" w14:textId="52749289" w:rsidR="00227001" w:rsidRDefault="00227001" w:rsidP="00227001">
      <w:pPr>
        <w:bidi/>
        <w:rPr>
          <w:sz w:val="32"/>
          <w:szCs w:val="32"/>
          <w:rtl/>
          <w:lang w:bidi="ar-IQ"/>
        </w:rPr>
      </w:pPr>
      <w:r>
        <w:rPr>
          <w:rFonts w:hint="cs"/>
          <w:sz w:val="32"/>
          <w:szCs w:val="32"/>
          <w:rtl/>
          <w:lang w:bidi="ar-IQ"/>
        </w:rPr>
        <w:t xml:space="preserve">مستويات المعنوية </w:t>
      </w:r>
      <w:r>
        <w:rPr>
          <w:sz w:val="32"/>
          <w:szCs w:val="32"/>
          <w:lang w:bidi="ar-IQ"/>
        </w:rPr>
        <w:t xml:space="preserve">Level of Significant </w:t>
      </w:r>
      <w:r>
        <w:rPr>
          <w:rFonts w:hint="cs"/>
          <w:sz w:val="32"/>
          <w:szCs w:val="32"/>
          <w:rtl/>
          <w:lang w:bidi="ar-IQ"/>
        </w:rPr>
        <w:t>: هو المستوى الذي عنده يتم قبول فرضية العدم او رفضها لتحديد مدى معنوية المعاملات واغلب التجارب الزراعية تعتمد المستويين 5% و1%.</w:t>
      </w:r>
    </w:p>
    <w:p w14:paraId="5D266A69" w14:textId="52B1AF17" w:rsidR="00227001" w:rsidRDefault="00227001" w:rsidP="00227001">
      <w:pPr>
        <w:bidi/>
        <w:rPr>
          <w:sz w:val="32"/>
          <w:szCs w:val="32"/>
          <w:rtl/>
          <w:lang w:bidi="ar-IQ"/>
        </w:rPr>
      </w:pPr>
    </w:p>
    <w:p w14:paraId="59661025" w14:textId="77777777" w:rsidR="00691D37" w:rsidRDefault="00691D37" w:rsidP="00691D37">
      <w:pPr>
        <w:bidi/>
        <w:rPr>
          <w:sz w:val="32"/>
          <w:szCs w:val="32"/>
          <w:rtl/>
          <w:lang w:bidi="ar-IQ"/>
        </w:rPr>
      </w:pPr>
    </w:p>
    <w:p w14:paraId="08FDD93B" w14:textId="77777777" w:rsidR="00691D37" w:rsidRDefault="00691D37" w:rsidP="00691D37">
      <w:pPr>
        <w:bidi/>
        <w:rPr>
          <w:sz w:val="32"/>
          <w:szCs w:val="32"/>
          <w:rtl/>
          <w:lang w:bidi="ar-IQ"/>
        </w:rPr>
      </w:pPr>
    </w:p>
    <w:p w14:paraId="02C527E2" w14:textId="62BA8593" w:rsidR="00CD1970" w:rsidRPr="003D195A" w:rsidRDefault="00CD1970" w:rsidP="00CD1970">
      <w:pPr>
        <w:bidi/>
        <w:rPr>
          <w:color w:val="FF0000"/>
          <w:sz w:val="32"/>
          <w:szCs w:val="32"/>
          <w:rtl/>
          <w:lang w:bidi="ar-IQ"/>
        </w:rPr>
      </w:pPr>
      <w:r w:rsidRPr="003D195A">
        <w:rPr>
          <w:rFonts w:hint="cs"/>
          <w:color w:val="FF0000"/>
          <w:sz w:val="32"/>
          <w:szCs w:val="32"/>
          <w:rtl/>
          <w:lang w:bidi="ar-IQ"/>
        </w:rPr>
        <w:t xml:space="preserve">اساسيات التجربة الجيدة </w:t>
      </w:r>
    </w:p>
    <w:p w14:paraId="28A333BE" w14:textId="5CF4D72A" w:rsidR="00CF7FAA" w:rsidRDefault="00CF7FAA" w:rsidP="00CF7FAA">
      <w:pPr>
        <w:pStyle w:val="ListParagraph"/>
        <w:numPr>
          <w:ilvl w:val="0"/>
          <w:numId w:val="6"/>
        </w:numPr>
        <w:bidi/>
        <w:rPr>
          <w:sz w:val="32"/>
          <w:szCs w:val="32"/>
          <w:lang w:bidi="ar-IQ"/>
        </w:rPr>
      </w:pPr>
      <w:r>
        <w:rPr>
          <w:rFonts w:hint="cs"/>
          <w:sz w:val="32"/>
          <w:szCs w:val="32"/>
          <w:rtl/>
          <w:lang w:bidi="ar-IQ"/>
        </w:rPr>
        <w:t xml:space="preserve">التوزيع العشوائي </w:t>
      </w:r>
      <w:r>
        <w:rPr>
          <w:sz w:val="32"/>
          <w:szCs w:val="32"/>
          <w:lang w:bidi="ar-IQ"/>
        </w:rPr>
        <w:t xml:space="preserve">Randomization </w:t>
      </w:r>
    </w:p>
    <w:p w14:paraId="10637AC3" w14:textId="3253068F" w:rsidR="00CF7FAA" w:rsidRDefault="00CF7FAA" w:rsidP="00CF7FAA">
      <w:pPr>
        <w:pStyle w:val="ListParagraph"/>
        <w:numPr>
          <w:ilvl w:val="0"/>
          <w:numId w:val="6"/>
        </w:numPr>
        <w:bidi/>
        <w:rPr>
          <w:sz w:val="32"/>
          <w:szCs w:val="32"/>
          <w:lang w:bidi="ar-IQ"/>
        </w:rPr>
      </w:pPr>
      <w:r>
        <w:rPr>
          <w:rFonts w:hint="cs"/>
          <w:sz w:val="32"/>
          <w:szCs w:val="32"/>
          <w:rtl/>
          <w:lang w:bidi="ar-IQ"/>
        </w:rPr>
        <w:t xml:space="preserve">التكرار </w:t>
      </w:r>
      <w:r w:rsidR="00605927">
        <w:rPr>
          <w:sz w:val="32"/>
          <w:szCs w:val="32"/>
          <w:lang w:bidi="ar-IQ"/>
        </w:rPr>
        <w:t xml:space="preserve">Replication </w:t>
      </w:r>
    </w:p>
    <w:p w14:paraId="3EA36E40" w14:textId="70268B2E" w:rsidR="00CF7FAA" w:rsidRDefault="00CF7FAA" w:rsidP="00CF7FAA">
      <w:pPr>
        <w:pStyle w:val="ListParagraph"/>
        <w:numPr>
          <w:ilvl w:val="0"/>
          <w:numId w:val="6"/>
        </w:numPr>
        <w:bidi/>
        <w:rPr>
          <w:sz w:val="32"/>
          <w:szCs w:val="32"/>
          <w:lang w:bidi="ar-IQ"/>
        </w:rPr>
      </w:pPr>
      <w:r>
        <w:rPr>
          <w:rFonts w:hint="cs"/>
          <w:sz w:val="32"/>
          <w:szCs w:val="32"/>
          <w:rtl/>
          <w:lang w:bidi="ar-IQ"/>
        </w:rPr>
        <w:t xml:space="preserve">التحكم بالوحدات التجريبية </w:t>
      </w:r>
      <w:r w:rsidR="00605927">
        <w:rPr>
          <w:sz w:val="32"/>
          <w:szCs w:val="32"/>
          <w:lang w:bidi="ar-IQ"/>
        </w:rPr>
        <w:t>Local control</w:t>
      </w:r>
    </w:p>
    <w:p w14:paraId="11B65F7F" w14:textId="1A9AA0FD" w:rsidR="008C6437" w:rsidRDefault="008C6437" w:rsidP="008C6437">
      <w:pPr>
        <w:bidi/>
        <w:rPr>
          <w:sz w:val="32"/>
          <w:szCs w:val="32"/>
          <w:rtl/>
          <w:lang w:bidi="ar-IQ"/>
        </w:rPr>
      </w:pPr>
    </w:p>
    <w:p w14:paraId="391EBB24" w14:textId="2049BAB3" w:rsidR="008C6437" w:rsidRPr="003D195A" w:rsidRDefault="008C6437" w:rsidP="008C6437">
      <w:pPr>
        <w:bidi/>
        <w:rPr>
          <w:color w:val="FF0000"/>
          <w:sz w:val="32"/>
          <w:szCs w:val="32"/>
          <w:rtl/>
          <w:lang w:bidi="ar-IQ"/>
        </w:rPr>
      </w:pPr>
      <w:r w:rsidRPr="003D195A">
        <w:rPr>
          <w:rFonts w:hint="cs"/>
          <w:color w:val="FF0000"/>
          <w:sz w:val="32"/>
          <w:szCs w:val="32"/>
          <w:rtl/>
          <w:lang w:bidi="ar-IQ"/>
        </w:rPr>
        <w:t xml:space="preserve">مواصفات التجربة الجيدة </w:t>
      </w:r>
    </w:p>
    <w:p w14:paraId="4684392C" w14:textId="70F19D2E" w:rsidR="008C6437" w:rsidRDefault="008C6437" w:rsidP="008C6437">
      <w:pPr>
        <w:pStyle w:val="ListParagraph"/>
        <w:numPr>
          <w:ilvl w:val="0"/>
          <w:numId w:val="7"/>
        </w:numPr>
        <w:bidi/>
        <w:rPr>
          <w:sz w:val="32"/>
          <w:szCs w:val="32"/>
          <w:lang w:bidi="ar-IQ"/>
        </w:rPr>
      </w:pPr>
      <w:r>
        <w:rPr>
          <w:rFonts w:hint="cs"/>
          <w:sz w:val="32"/>
          <w:szCs w:val="32"/>
          <w:rtl/>
          <w:lang w:bidi="ar-IQ"/>
        </w:rPr>
        <w:t>خلوها من الاخطاء المنتظمة من خلال استعمال التوزيع العشوائي.</w:t>
      </w:r>
    </w:p>
    <w:p w14:paraId="0027E4C7" w14:textId="31B02159" w:rsidR="008C6437" w:rsidRDefault="008C6437" w:rsidP="008C6437">
      <w:pPr>
        <w:pStyle w:val="ListParagraph"/>
        <w:numPr>
          <w:ilvl w:val="0"/>
          <w:numId w:val="7"/>
        </w:numPr>
        <w:bidi/>
        <w:rPr>
          <w:sz w:val="32"/>
          <w:szCs w:val="32"/>
          <w:lang w:bidi="ar-IQ"/>
        </w:rPr>
      </w:pPr>
      <w:r>
        <w:rPr>
          <w:rFonts w:hint="cs"/>
          <w:sz w:val="32"/>
          <w:szCs w:val="32"/>
          <w:rtl/>
          <w:lang w:bidi="ar-IQ"/>
        </w:rPr>
        <w:t>الدقة العالية .</w:t>
      </w:r>
    </w:p>
    <w:p w14:paraId="4CFC212F" w14:textId="56693936" w:rsidR="008C6437" w:rsidRDefault="008C6437" w:rsidP="008C6437">
      <w:pPr>
        <w:pStyle w:val="ListParagraph"/>
        <w:numPr>
          <w:ilvl w:val="0"/>
          <w:numId w:val="7"/>
        </w:numPr>
        <w:bidi/>
        <w:rPr>
          <w:sz w:val="32"/>
          <w:szCs w:val="32"/>
          <w:lang w:bidi="ar-IQ"/>
        </w:rPr>
      </w:pPr>
      <w:r>
        <w:rPr>
          <w:rFonts w:hint="cs"/>
          <w:sz w:val="32"/>
          <w:szCs w:val="32"/>
          <w:rtl/>
          <w:lang w:bidi="ar-IQ"/>
        </w:rPr>
        <w:t>بساطة التجربة والابتعاد عن التجارب صعبة التنفيذ وان يتناسب التصميم مع امكانية الباحث.</w:t>
      </w:r>
    </w:p>
    <w:p w14:paraId="1DC4A0B0" w14:textId="1D79C4B1" w:rsidR="008C6437" w:rsidRDefault="008C6437" w:rsidP="008C6437">
      <w:pPr>
        <w:pStyle w:val="ListParagraph"/>
        <w:numPr>
          <w:ilvl w:val="0"/>
          <w:numId w:val="7"/>
        </w:numPr>
        <w:bidi/>
        <w:rPr>
          <w:sz w:val="32"/>
          <w:szCs w:val="32"/>
          <w:lang w:bidi="ar-IQ"/>
        </w:rPr>
      </w:pPr>
      <w:r>
        <w:rPr>
          <w:rFonts w:hint="cs"/>
          <w:sz w:val="32"/>
          <w:szCs w:val="32"/>
          <w:rtl/>
          <w:lang w:bidi="ar-IQ"/>
        </w:rPr>
        <w:t>تحديد مستويات المعنوية.</w:t>
      </w:r>
    </w:p>
    <w:p w14:paraId="637B7B1D" w14:textId="77777777" w:rsidR="008C6437" w:rsidRPr="008C6437" w:rsidRDefault="008C6437" w:rsidP="008C6437">
      <w:pPr>
        <w:bidi/>
        <w:ind w:left="360"/>
        <w:rPr>
          <w:sz w:val="32"/>
          <w:szCs w:val="32"/>
          <w:rtl/>
          <w:lang w:bidi="ar-IQ"/>
        </w:rPr>
      </w:pPr>
    </w:p>
    <w:p w14:paraId="49761934" w14:textId="39646D5E" w:rsidR="00CD1970" w:rsidRPr="00025521" w:rsidRDefault="005029F3" w:rsidP="00CD1970">
      <w:pPr>
        <w:bidi/>
        <w:rPr>
          <w:color w:val="FF0000"/>
          <w:sz w:val="32"/>
          <w:szCs w:val="32"/>
          <w:rtl/>
          <w:lang w:bidi="ar-IQ"/>
        </w:rPr>
      </w:pPr>
      <w:r w:rsidRPr="00025521">
        <w:rPr>
          <w:rFonts w:hint="cs"/>
          <w:color w:val="FF0000"/>
          <w:sz w:val="32"/>
          <w:szCs w:val="32"/>
          <w:rtl/>
          <w:lang w:bidi="ar-IQ"/>
        </w:rPr>
        <w:t xml:space="preserve">القواعد الاساسية لتصميم التجارب </w:t>
      </w:r>
    </w:p>
    <w:p w14:paraId="5CC47A4D" w14:textId="56864E53" w:rsidR="005029F3" w:rsidRDefault="005029F3" w:rsidP="005029F3">
      <w:pPr>
        <w:bidi/>
        <w:rPr>
          <w:sz w:val="32"/>
          <w:szCs w:val="32"/>
          <w:rtl/>
          <w:lang w:bidi="ar-IQ"/>
        </w:rPr>
      </w:pPr>
      <w:r w:rsidRPr="00025521">
        <w:rPr>
          <w:rFonts w:hint="cs"/>
          <w:color w:val="FF0000"/>
          <w:sz w:val="32"/>
          <w:szCs w:val="32"/>
          <w:rtl/>
          <w:lang w:bidi="ar-IQ"/>
        </w:rPr>
        <w:t xml:space="preserve">1- التوزيع العشوائي </w:t>
      </w:r>
      <w:r w:rsidRPr="00025521">
        <w:rPr>
          <w:color w:val="FF0000"/>
          <w:sz w:val="32"/>
          <w:szCs w:val="32"/>
          <w:lang w:bidi="ar-IQ"/>
        </w:rPr>
        <w:t>Randomness</w:t>
      </w:r>
      <w:r>
        <w:rPr>
          <w:rFonts w:hint="cs"/>
          <w:sz w:val="32"/>
          <w:szCs w:val="32"/>
          <w:rtl/>
          <w:lang w:bidi="ar-IQ"/>
        </w:rPr>
        <w:t>: يتم في توزيع كل المتغيرات في التجربة (الوحدات التجريبية, المعاملات,الصفوف,الاعمدة) بأسلوب عشوائي اي دون السماح بأي تدخل شخصي اي ان يكون لكل وحدة تجريبية نفس الفرصة في الحصول على اية معاملة.</w:t>
      </w:r>
    </w:p>
    <w:p w14:paraId="79779772" w14:textId="71375879" w:rsidR="005029F3" w:rsidRDefault="005029F3" w:rsidP="005029F3">
      <w:pPr>
        <w:bidi/>
        <w:rPr>
          <w:sz w:val="32"/>
          <w:szCs w:val="32"/>
          <w:rtl/>
          <w:lang w:bidi="ar-IQ"/>
        </w:rPr>
      </w:pPr>
      <w:r>
        <w:rPr>
          <w:rFonts w:hint="cs"/>
          <w:sz w:val="32"/>
          <w:szCs w:val="32"/>
          <w:rtl/>
          <w:lang w:bidi="ar-IQ"/>
        </w:rPr>
        <w:t>اهمية اتباع الاسلوب العشوائي:</w:t>
      </w:r>
    </w:p>
    <w:p w14:paraId="3046A5AC" w14:textId="77777777" w:rsidR="009A7F9D" w:rsidRDefault="005029F3" w:rsidP="005029F3">
      <w:pPr>
        <w:bidi/>
        <w:rPr>
          <w:sz w:val="32"/>
          <w:szCs w:val="32"/>
          <w:rtl/>
          <w:lang w:bidi="ar-IQ"/>
        </w:rPr>
      </w:pPr>
      <w:r>
        <w:rPr>
          <w:rFonts w:hint="cs"/>
          <w:sz w:val="32"/>
          <w:szCs w:val="32"/>
          <w:rtl/>
          <w:lang w:bidi="ar-IQ"/>
        </w:rPr>
        <w:t>1- تجنب الخطأ المنتظم ومنع ظهوراي تحيز في نتائجه.</w:t>
      </w:r>
    </w:p>
    <w:p w14:paraId="1C3AAE34" w14:textId="77777777" w:rsidR="009A7F9D" w:rsidRDefault="009A7F9D" w:rsidP="009A7F9D">
      <w:pPr>
        <w:bidi/>
        <w:rPr>
          <w:sz w:val="32"/>
          <w:szCs w:val="32"/>
          <w:rtl/>
          <w:lang w:bidi="ar-IQ"/>
        </w:rPr>
      </w:pPr>
      <w:r>
        <w:rPr>
          <w:rFonts w:hint="cs"/>
          <w:sz w:val="32"/>
          <w:szCs w:val="32"/>
          <w:rtl/>
          <w:lang w:bidi="ar-IQ"/>
        </w:rPr>
        <w:t>2- ضمان تقدير دقة الخطأ التجريبي وبالتالي زيادة دقة التجربة.</w:t>
      </w:r>
    </w:p>
    <w:p w14:paraId="395CE631" w14:textId="77777777" w:rsidR="009A7F9D" w:rsidRDefault="009A7F9D" w:rsidP="009A7F9D">
      <w:pPr>
        <w:bidi/>
        <w:rPr>
          <w:sz w:val="32"/>
          <w:szCs w:val="32"/>
          <w:rtl/>
          <w:lang w:bidi="ar-IQ"/>
        </w:rPr>
      </w:pPr>
      <w:r>
        <w:rPr>
          <w:rFonts w:hint="cs"/>
          <w:sz w:val="32"/>
          <w:szCs w:val="32"/>
          <w:rtl/>
          <w:lang w:bidi="ar-IQ"/>
        </w:rPr>
        <w:t>3-ضمان توزيع الاخطاء توزيعا طبيعيا وحرا, وبالتالي ضمان صحة اجراء الاختبارات الاحصائية.</w:t>
      </w:r>
    </w:p>
    <w:p w14:paraId="734A0E9E" w14:textId="1F23BED6" w:rsidR="005029F3" w:rsidRPr="00227001" w:rsidRDefault="005029F3" w:rsidP="009A7F9D">
      <w:pPr>
        <w:bidi/>
        <w:rPr>
          <w:sz w:val="32"/>
          <w:szCs w:val="32"/>
          <w:rtl/>
          <w:lang w:bidi="ar-IQ"/>
        </w:rPr>
      </w:pPr>
      <w:r>
        <w:rPr>
          <w:rFonts w:hint="cs"/>
          <w:sz w:val="32"/>
          <w:szCs w:val="32"/>
          <w:rtl/>
          <w:lang w:bidi="ar-IQ"/>
        </w:rPr>
        <w:t xml:space="preserve"> </w:t>
      </w:r>
    </w:p>
    <w:p w14:paraId="46D23C20" w14:textId="77777777" w:rsidR="008165F9" w:rsidRDefault="008165F9" w:rsidP="008165F9">
      <w:pPr>
        <w:bidi/>
        <w:rPr>
          <w:rtl/>
          <w:lang w:bidi="ar-IQ"/>
        </w:rPr>
      </w:pPr>
    </w:p>
    <w:p w14:paraId="7EAE1858" w14:textId="329AF816" w:rsidR="00957182" w:rsidRDefault="00957182" w:rsidP="00957182">
      <w:pPr>
        <w:bidi/>
        <w:rPr>
          <w:rtl/>
          <w:lang w:bidi="ar-IQ"/>
        </w:rPr>
      </w:pPr>
    </w:p>
    <w:p w14:paraId="53194E54" w14:textId="0CDEDE69" w:rsidR="00396007" w:rsidRDefault="00396007" w:rsidP="00396007">
      <w:pPr>
        <w:bidi/>
        <w:rPr>
          <w:rtl/>
          <w:lang w:bidi="ar-IQ"/>
        </w:rPr>
      </w:pPr>
    </w:p>
    <w:p w14:paraId="5D071937" w14:textId="745F4039" w:rsidR="00396007" w:rsidRDefault="00396007" w:rsidP="00396007">
      <w:pPr>
        <w:bidi/>
        <w:rPr>
          <w:rtl/>
          <w:lang w:bidi="ar-IQ"/>
        </w:rPr>
      </w:pPr>
    </w:p>
    <w:p w14:paraId="6B37F55B" w14:textId="43F22797" w:rsidR="00396007" w:rsidRDefault="00691D37" w:rsidP="00396007">
      <w:pPr>
        <w:bidi/>
        <w:rPr>
          <w:rtl/>
          <w:lang w:bidi="ar-IQ"/>
        </w:rPr>
      </w:pPr>
      <w:r>
        <w:rPr>
          <w:rFonts w:hint="cs"/>
          <w:color w:val="FF0000"/>
          <w:sz w:val="32"/>
          <w:szCs w:val="32"/>
          <w:rtl/>
          <w:lang w:bidi="ar-IQ"/>
        </w:rPr>
        <w:t xml:space="preserve">2- </w:t>
      </w:r>
      <w:r w:rsidR="00396007" w:rsidRPr="003D195A">
        <w:rPr>
          <w:rFonts w:hint="cs"/>
          <w:color w:val="FF0000"/>
          <w:sz w:val="32"/>
          <w:szCs w:val="32"/>
          <w:rtl/>
          <w:lang w:bidi="ar-IQ"/>
        </w:rPr>
        <w:t xml:space="preserve">التكرار </w:t>
      </w:r>
      <w:r w:rsidR="00396007" w:rsidRPr="003D195A">
        <w:rPr>
          <w:color w:val="FF0000"/>
          <w:sz w:val="32"/>
          <w:szCs w:val="32"/>
          <w:lang w:bidi="ar-IQ"/>
        </w:rPr>
        <w:t>Replication</w:t>
      </w:r>
      <w:r w:rsidR="00396007">
        <w:rPr>
          <w:lang w:bidi="ar-IQ"/>
        </w:rPr>
        <w:t xml:space="preserve"> </w:t>
      </w:r>
      <w:r w:rsidR="00396007">
        <w:rPr>
          <w:rFonts w:hint="cs"/>
          <w:rtl/>
          <w:lang w:bidi="ar-IQ"/>
        </w:rPr>
        <w:t>: هو تكرار المعاملة في اكثر من وحدة تجريبية للحصول على فكرة صحيحة عن تاثير المعاملة وامكانية تقدير الخطا التجريبي وزيادة دقة وكفاءة التجربة.</w:t>
      </w:r>
    </w:p>
    <w:p w14:paraId="5CCC9559" w14:textId="77777777" w:rsidR="00396007" w:rsidRPr="003D195A" w:rsidRDefault="00396007" w:rsidP="00396007">
      <w:pPr>
        <w:bidi/>
        <w:rPr>
          <w:color w:val="FF0000"/>
          <w:sz w:val="32"/>
          <w:szCs w:val="32"/>
          <w:rtl/>
          <w:lang w:bidi="ar-IQ"/>
        </w:rPr>
      </w:pPr>
      <w:r w:rsidRPr="003D195A">
        <w:rPr>
          <w:rFonts w:hint="cs"/>
          <w:color w:val="FF0000"/>
          <w:sz w:val="32"/>
          <w:szCs w:val="32"/>
          <w:rtl/>
          <w:lang w:bidi="ar-IQ"/>
        </w:rPr>
        <w:t xml:space="preserve">مزايا وفوائد التكرار </w:t>
      </w:r>
    </w:p>
    <w:p w14:paraId="2F8A69C0" w14:textId="77777777" w:rsidR="00396007" w:rsidRDefault="00396007" w:rsidP="00396007">
      <w:pPr>
        <w:pStyle w:val="ListParagraph"/>
        <w:numPr>
          <w:ilvl w:val="0"/>
          <w:numId w:val="9"/>
        </w:numPr>
        <w:bidi/>
        <w:rPr>
          <w:lang w:bidi="ar-IQ"/>
        </w:rPr>
      </w:pPr>
      <w:r>
        <w:rPr>
          <w:rFonts w:hint="cs"/>
          <w:rtl/>
          <w:lang w:bidi="ar-IQ"/>
        </w:rPr>
        <w:t>امكانية تقدير الخطا التجريبي.</w:t>
      </w:r>
    </w:p>
    <w:p w14:paraId="6C07AC3C" w14:textId="77777777" w:rsidR="00396007" w:rsidRDefault="00396007" w:rsidP="00396007">
      <w:pPr>
        <w:pStyle w:val="ListParagraph"/>
        <w:numPr>
          <w:ilvl w:val="0"/>
          <w:numId w:val="9"/>
        </w:numPr>
        <w:bidi/>
        <w:rPr>
          <w:lang w:bidi="ar-IQ"/>
        </w:rPr>
      </w:pPr>
      <w:r>
        <w:rPr>
          <w:rFonts w:hint="cs"/>
          <w:rtl/>
          <w:lang w:bidi="ar-IQ"/>
        </w:rPr>
        <w:t>دقة قياس قيمة الخطا التجريبي.</w:t>
      </w:r>
    </w:p>
    <w:p w14:paraId="7D67708E" w14:textId="77777777" w:rsidR="00396007" w:rsidRDefault="00396007" w:rsidP="00396007">
      <w:pPr>
        <w:pStyle w:val="ListParagraph"/>
        <w:numPr>
          <w:ilvl w:val="0"/>
          <w:numId w:val="9"/>
        </w:numPr>
        <w:bidi/>
        <w:rPr>
          <w:lang w:bidi="ar-IQ"/>
        </w:rPr>
      </w:pPr>
      <w:r>
        <w:rPr>
          <w:rFonts w:hint="cs"/>
          <w:rtl/>
          <w:lang w:bidi="ar-IQ"/>
        </w:rPr>
        <w:t>تقليل قيمة الخطا التجريبي مما يؤدي الى زيادة كفاءة التجربة.</w:t>
      </w:r>
    </w:p>
    <w:p w14:paraId="0455F40C" w14:textId="77777777" w:rsidR="00396007" w:rsidRDefault="00396007" w:rsidP="00396007">
      <w:pPr>
        <w:pStyle w:val="ListParagraph"/>
        <w:numPr>
          <w:ilvl w:val="0"/>
          <w:numId w:val="9"/>
        </w:numPr>
        <w:bidi/>
        <w:rPr>
          <w:lang w:bidi="ar-IQ"/>
        </w:rPr>
      </w:pPr>
      <w:r>
        <w:rPr>
          <w:rFonts w:hint="cs"/>
          <w:rtl/>
          <w:lang w:bidi="ar-IQ"/>
        </w:rPr>
        <w:t>يساعد على عما اختبار المعنوية بدرجة دقة عالية.</w:t>
      </w:r>
    </w:p>
    <w:p w14:paraId="70801898" w14:textId="77777777" w:rsidR="00396007" w:rsidRDefault="00396007" w:rsidP="00396007">
      <w:pPr>
        <w:pStyle w:val="ListParagraph"/>
        <w:numPr>
          <w:ilvl w:val="0"/>
          <w:numId w:val="9"/>
        </w:numPr>
        <w:bidi/>
        <w:rPr>
          <w:lang w:bidi="ar-IQ"/>
        </w:rPr>
      </w:pPr>
      <w:r>
        <w:rPr>
          <w:rFonts w:hint="cs"/>
          <w:rtl/>
          <w:lang w:bidi="ar-IQ"/>
        </w:rPr>
        <w:t>التقليل من وقوع الباحث في الخطا من النوع الاول والثاني عند اختبار الفرضيات.</w:t>
      </w:r>
    </w:p>
    <w:p w14:paraId="052FC478" w14:textId="0CE1AFC4" w:rsidR="00396007" w:rsidRDefault="00396007" w:rsidP="00396007">
      <w:pPr>
        <w:bidi/>
        <w:ind w:left="360"/>
        <w:rPr>
          <w:rtl/>
          <w:lang w:bidi="ar-IQ"/>
        </w:rPr>
      </w:pPr>
      <w:r>
        <w:rPr>
          <w:rFonts w:hint="cs"/>
          <w:rtl/>
          <w:lang w:bidi="ar-IQ"/>
        </w:rPr>
        <w:t>6- زيادة مدى تعمييم نتائج التجربة</w:t>
      </w:r>
      <w:r w:rsidR="00E84716">
        <w:rPr>
          <w:rFonts w:hint="cs"/>
          <w:rtl/>
          <w:lang w:bidi="ar-IQ"/>
        </w:rPr>
        <w:t>.</w:t>
      </w:r>
    </w:p>
    <w:p w14:paraId="4920A468" w14:textId="044FF816" w:rsidR="00E84716" w:rsidRDefault="00E84716" w:rsidP="00E84716">
      <w:pPr>
        <w:bidi/>
        <w:ind w:left="360"/>
        <w:rPr>
          <w:rtl/>
          <w:lang w:bidi="ar-IQ"/>
        </w:rPr>
      </w:pPr>
    </w:p>
    <w:p w14:paraId="0AED105A" w14:textId="3E961DFA" w:rsidR="00E84716" w:rsidRDefault="00E84716" w:rsidP="00E84716">
      <w:pPr>
        <w:bidi/>
        <w:ind w:left="360"/>
        <w:rPr>
          <w:rtl/>
          <w:lang w:bidi="ar-IQ"/>
        </w:rPr>
      </w:pPr>
      <w:r w:rsidRPr="00025521">
        <w:rPr>
          <w:rFonts w:hint="cs"/>
          <w:color w:val="FF0000"/>
          <w:rtl/>
          <w:lang w:bidi="ar-IQ"/>
        </w:rPr>
        <w:t xml:space="preserve">3- التعرف على الوحدات التجريبية والتحكم بها </w:t>
      </w:r>
      <w:r w:rsidRPr="00025521">
        <w:rPr>
          <w:color w:val="FF0000"/>
          <w:lang w:bidi="ar-IQ"/>
        </w:rPr>
        <w:t>Local control</w:t>
      </w:r>
      <w:r w:rsidRPr="00025521">
        <w:rPr>
          <w:rFonts w:hint="cs"/>
          <w:color w:val="FF0000"/>
          <w:rtl/>
          <w:lang w:bidi="ar-IQ"/>
        </w:rPr>
        <w:t xml:space="preserve"> </w:t>
      </w:r>
      <w:r>
        <w:rPr>
          <w:rFonts w:hint="cs"/>
          <w:rtl/>
          <w:lang w:bidi="ar-IQ"/>
        </w:rPr>
        <w:t>: من الممكن تقليل الخطأ التجريبي بين المعاملات عن طريق التعرف على الوحدات التجريبية لتمييز اتجاهات الاختلافات الموجودة بينها ومحاولة تقسيمها الى مجموعات متجانسة يتم توزيع المعاملات داخلها بصورة عشوائية.</w:t>
      </w:r>
    </w:p>
    <w:p w14:paraId="2008DB4F" w14:textId="77777777" w:rsidR="00B93C69" w:rsidRDefault="00B93C69" w:rsidP="00B93C69">
      <w:pPr>
        <w:bidi/>
        <w:ind w:left="360"/>
        <w:rPr>
          <w:rtl/>
          <w:lang w:bidi="ar-IQ"/>
        </w:rPr>
      </w:pPr>
    </w:p>
    <w:p w14:paraId="2D75DFA4" w14:textId="77777777" w:rsidR="00E84716" w:rsidRDefault="00E84716" w:rsidP="00E84716">
      <w:pPr>
        <w:bidi/>
        <w:ind w:left="360"/>
        <w:rPr>
          <w:rtl/>
          <w:lang w:bidi="ar-IQ"/>
        </w:rPr>
      </w:pPr>
    </w:p>
    <w:p w14:paraId="0CE858F0" w14:textId="14C753C8" w:rsidR="00D2110F" w:rsidRDefault="00D2110F" w:rsidP="00D2110F">
      <w:pPr>
        <w:bidi/>
        <w:rPr>
          <w:rtl/>
          <w:lang w:bidi="ar-IQ"/>
        </w:rPr>
      </w:pPr>
    </w:p>
    <w:p w14:paraId="3DE5EDA8" w14:textId="38DB233E" w:rsidR="00EB0B90" w:rsidRDefault="00EB0B90" w:rsidP="00EB0B90">
      <w:pPr>
        <w:bidi/>
        <w:rPr>
          <w:rtl/>
          <w:lang w:bidi="ar-IQ"/>
        </w:rPr>
      </w:pPr>
    </w:p>
    <w:p w14:paraId="49E3D9DD" w14:textId="4529D30B" w:rsidR="00EB0B90" w:rsidRDefault="00EB0B90" w:rsidP="00EB0B90">
      <w:pPr>
        <w:bidi/>
        <w:rPr>
          <w:rtl/>
          <w:lang w:bidi="ar-IQ"/>
        </w:rPr>
      </w:pPr>
    </w:p>
    <w:p w14:paraId="70922C14" w14:textId="32B1E85D" w:rsidR="00EB0B90" w:rsidRDefault="00EB0B90" w:rsidP="00EB0B90">
      <w:pPr>
        <w:bidi/>
        <w:rPr>
          <w:rtl/>
          <w:lang w:bidi="ar-IQ"/>
        </w:rPr>
      </w:pPr>
    </w:p>
    <w:p w14:paraId="6E2BFD3E" w14:textId="289F1BFA" w:rsidR="00EB0B90" w:rsidRDefault="00EB0B90" w:rsidP="00EB0B90">
      <w:pPr>
        <w:bidi/>
        <w:rPr>
          <w:rtl/>
          <w:lang w:bidi="ar-IQ"/>
        </w:rPr>
      </w:pPr>
    </w:p>
    <w:p w14:paraId="7B010163" w14:textId="709F1C50" w:rsidR="00EB0B90" w:rsidRDefault="00EB0B90" w:rsidP="00EB0B90">
      <w:pPr>
        <w:bidi/>
        <w:rPr>
          <w:rtl/>
          <w:lang w:bidi="ar-IQ"/>
        </w:rPr>
      </w:pPr>
    </w:p>
    <w:p w14:paraId="230E11E4" w14:textId="6DD10FCC" w:rsidR="00EB0B90" w:rsidRDefault="00EB0B90" w:rsidP="00EB0B90">
      <w:pPr>
        <w:bidi/>
        <w:rPr>
          <w:rtl/>
          <w:lang w:bidi="ar-IQ"/>
        </w:rPr>
      </w:pPr>
    </w:p>
    <w:p w14:paraId="0857F941" w14:textId="3201D4B5" w:rsidR="00EB0B90" w:rsidRDefault="00EB0B90" w:rsidP="00EB0B90">
      <w:pPr>
        <w:bidi/>
        <w:rPr>
          <w:rtl/>
          <w:lang w:bidi="ar-IQ"/>
        </w:rPr>
      </w:pPr>
    </w:p>
    <w:p w14:paraId="0B49F009" w14:textId="2E8A394D" w:rsidR="00EB0B90" w:rsidRDefault="00EB0B90" w:rsidP="00EB0B90">
      <w:pPr>
        <w:bidi/>
        <w:rPr>
          <w:rtl/>
          <w:lang w:bidi="ar-IQ"/>
        </w:rPr>
      </w:pPr>
    </w:p>
    <w:p w14:paraId="07C50303" w14:textId="2C113ADF" w:rsidR="00EB0B90" w:rsidRDefault="00EB0B90" w:rsidP="00EB0B90">
      <w:pPr>
        <w:bidi/>
        <w:rPr>
          <w:rtl/>
          <w:lang w:bidi="ar-IQ"/>
        </w:rPr>
      </w:pPr>
    </w:p>
    <w:p w14:paraId="64AE7708" w14:textId="77777777" w:rsidR="00EB0B90" w:rsidRDefault="00EB0B90" w:rsidP="00EB0B90">
      <w:pPr>
        <w:jc w:val="right"/>
        <w:rPr>
          <w:rFonts w:cs="Times New Roman"/>
          <w:rtl/>
          <w:lang w:bidi="ar-IQ"/>
        </w:rPr>
      </w:pPr>
    </w:p>
    <w:p w14:paraId="14196D83" w14:textId="77777777" w:rsidR="00EB0B90" w:rsidRPr="00C01A77" w:rsidRDefault="00EB0B90" w:rsidP="00EB0B90">
      <w:pPr>
        <w:jc w:val="right"/>
        <w:rPr>
          <w:rFonts w:cs="Times New Roman"/>
          <w:rtl/>
          <w:lang w:bidi="ar-IQ"/>
        </w:rPr>
      </w:pPr>
      <w:r w:rsidRPr="007F3AD7">
        <w:rPr>
          <w:rFonts w:cs="Times New Roman"/>
          <w:color w:val="FF0000"/>
          <w:lang w:bidi="ar-IQ"/>
        </w:rPr>
        <w:t xml:space="preserve">The completely Randomized Design </w:t>
      </w:r>
      <w:r w:rsidRPr="007F3AD7">
        <w:rPr>
          <w:rFonts w:cs="Times New Roman" w:hint="cs"/>
          <w:color w:val="FF0000"/>
          <w:rtl/>
          <w:lang w:bidi="ar-IQ"/>
        </w:rPr>
        <w:t>التصميم العشوائي الكامل</w:t>
      </w:r>
      <w:r>
        <w:rPr>
          <w:rFonts w:cs="Times New Roman" w:hint="cs"/>
          <w:rtl/>
          <w:lang w:bidi="ar-IQ"/>
        </w:rPr>
        <w:t xml:space="preserve"> </w:t>
      </w:r>
      <w:r>
        <w:rPr>
          <w:rFonts w:cs="Times New Roman"/>
          <w:lang w:bidi="ar-IQ"/>
        </w:rPr>
        <w:t xml:space="preserve"> </w:t>
      </w:r>
      <w:r>
        <w:rPr>
          <w:lang w:bidi="ar-IQ"/>
        </w:rPr>
        <w:t xml:space="preserve"> </w:t>
      </w:r>
    </w:p>
    <w:p w14:paraId="2E8AFAE1" w14:textId="77777777" w:rsidR="00EB0B90" w:rsidRDefault="00EB0B90" w:rsidP="00EB0B90">
      <w:pPr>
        <w:jc w:val="right"/>
        <w:rPr>
          <w:rtl/>
          <w:lang w:bidi="ar-IQ"/>
        </w:rPr>
      </w:pPr>
      <w:r>
        <w:rPr>
          <w:rFonts w:hint="cs"/>
          <w:rtl/>
          <w:lang w:bidi="ar-IQ"/>
        </w:rPr>
        <w:t>هو التصميم التي توزع فيه المعاملات كليا بصورة عشوائية على كل الوحدات التجريبية المتجانسة  او بالعكس توزع الوحدات التجريبية المتجانسة توزيعا عشوائيا على المعاملات من غي نظام محدد.</w:t>
      </w:r>
    </w:p>
    <w:p w14:paraId="24C75DBC" w14:textId="77777777" w:rsidR="00EB0B90" w:rsidRDefault="00EB0B90" w:rsidP="00EB0B90">
      <w:pPr>
        <w:jc w:val="right"/>
        <w:rPr>
          <w:rtl/>
          <w:lang w:bidi="ar-IQ"/>
        </w:rPr>
      </w:pPr>
      <w:r>
        <w:rPr>
          <w:rFonts w:hint="cs"/>
          <w:rtl/>
          <w:lang w:bidi="ar-IQ"/>
        </w:rPr>
        <w:t>يكون هذا التصميم مفيدا عندما تكون الوحدات التجريبية كشرط اساسي متجانسة.</w:t>
      </w:r>
    </w:p>
    <w:p w14:paraId="0F63C087" w14:textId="77777777" w:rsidR="00EB0B90" w:rsidRPr="00C32173" w:rsidRDefault="00EB0B90" w:rsidP="00EB0B90">
      <w:pPr>
        <w:jc w:val="right"/>
        <w:rPr>
          <w:color w:val="FF0000"/>
          <w:sz w:val="32"/>
          <w:szCs w:val="32"/>
          <w:rtl/>
          <w:lang w:bidi="ar-IQ"/>
        </w:rPr>
      </w:pPr>
      <w:r w:rsidRPr="00C32173">
        <w:rPr>
          <w:rFonts w:hint="cs"/>
          <w:color w:val="FF0000"/>
          <w:sz w:val="32"/>
          <w:szCs w:val="32"/>
          <w:rtl/>
          <w:lang w:bidi="ar-IQ"/>
        </w:rPr>
        <w:t xml:space="preserve">مميزات التصميم </w:t>
      </w:r>
    </w:p>
    <w:p w14:paraId="00DDBC9C" w14:textId="77777777" w:rsidR="00EB0B90" w:rsidRDefault="00EB0B90" w:rsidP="00EB0B90">
      <w:pPr>
        <w:pStyle w:val="ListParagraph"/>
        <w:numPr>
          <w:ilvl w:val="0"/>
          <w:numId w:val="10"/>
        </w:numPr>
        <w:bidi/>
        <w:rPr>
          <w:lang w:bidi="ar-IQ"/>
        </w:rPr>
      </w:pPr>
      <w:r>
        <w:rPr>
          <w:rFonts w:hint="cs"/>
          <w:rtl/>
          <w:lang w:bidi="ar-IQ"/>
        </w:rPr>
        <w:t>ابسط انواع التصاميم واسهلها على الاطلاق.</w:t>
      </w:r>
    </w:p>
    <w:p w14:paraId="55995DAD" w14:textId="77777777" w:rsidR="00EB0B90" w:rsidRDefault="00EB0B90" w:rsidP="00EB0B90">
      <w:pPr>
        <w:pStyle w:val="ListParagraph"/>
        <w:numPr>
          <w:ilvl w:val="0"/>
          <w:numId w:val="10"/>
        </w:numPr>
        <w:bidi/>
        <w:rPr>
          <w:lang w:bidi="ar-IQ"/>
        </w:rPr>
      </w:pPr>
      <w:r>
        <w:rPr>
          <w:rFonts w:hint="cs"/>
          <w:rtl/>
          <w:lang w:bidi="ar-IQ"/>
        </w:rPr>
        <w:t>يسمح باستخدام اعلى ما يمكن من درجات الحرية للخطا التجريبي مقارنة بانواع التصاميم الاخرى مما يؤدي الى خفض القيمة المقدرة للخطأ التجريبي.</w:t>
      </w:r>
    </w:p>
    <w:p w14:paraId="77AB87BE" w14:textId="77777777" w:rsidR="00EB0B90" w:rsidRDefault="00EB0B90" w:rsidP="00EB0B90">
      <w:pPr>
        <w:pStyle w:val="ListParagraph"/>
        <w:numPr>
          <w:ilvl w:val="0"/>
          <w:numId w:val="10"/>
        </w:numPr>
        <w:bidi/>
        <w:rPr>
          <w:lang w:bidi="ar-IQ"/>
        </w:rPr>
      </w:pPr>
      <w:r>
        <w:rPr>
          <w:rFonts w:hint="cs"/>
          <w:rtl/>
          <w:lang w:bidi="ar-IQ"/>
        </w:rPr>
        <w:t>يتميز بالمرونة فهو لايضع حدودا لاعداد المعاملات او تكرارات كل منها .</w:t>
      </w:r>
    </w:p>
    <w:p w14:paraId="0A837DC9" w14:textId="77777777" w:rsidR="00EB0B90" w:rsidRDefault="00EB0B90" w:rsidP="00EB0B90">
      <w:pPr>
        <w:pStyle w:val="ListParagraph"/>
        <w:numPr>
          <w:ilvl w:val="0"/>
          <w:numId w:val="10"/>
        </w:numPr>
        <w:bidi/>
        <w:rPr>
          <w:lang w:bidi="ar-IQ"/>
        </w:rPr>
      </w:pPr>
      <w:r>
        <w:rPr>
          <w:rFonts w:hint="cs"/>
          <w:rtl/>
          <w:lang w:bidi="ar-IQ"/>
        </w:rPr>
        <w:t>ليس من الضروري ان تتساوى اعداد التكرارات للمعاملات الداخلة في التجربة, و ان كان يفضل توحيدها (المكررات).</w:t>
      </w:r>
    </w:p>
    <w:p w14:paraId="717D41F0" w14:textId="77777777" w:rsidR="00EB0B90" w:rsidRDefault="00EB0B90" w:rsidP="00EB0B90">
      <w:pPr>
        <w:pStyle w:val="ListParagraph"/>
        <w:numPr>
          <w:ilvl w:val="0"/>
          <w:numId w:val="10"/>
        </w:numPr>
        <w:bidi/>
        <w:rPr>
          <w:lang w:bidi="ar-IQ"/>
        </w:rPr>
      </w:pPr>
      <w:r>
        <w:rPr>
          <w:rFonts w:hint="cs"/>
          <w:rtl/>
          <w:lang w:bidi="ar-IQ"/>
        </w:rPr>
        <w:t>طريقة التحليل الاحصائي بسيطة وسهله حتى وان اختلفت تكرارات المعاملات.</w:t>
      </w:r>
    </w:p>
    <w:p w14:paraId="6D577DAF" w14:textId="77777777" w:rsidR="00EB0B90" w:rsidRDefault="00EB0B90" w:rsidP="00EB0B90">
      <w:pPr>
        <w:pStyle w:val="ListParagraph"/>
        <w:numPr>
          <w:ilvl w:val="0"/>
          <w:numId w:val="10"/>
        </w:numPr>
        <w:bidi/>
        <w:rPr>
          <w:lang w:bidi="ar-IQ"/>
        </w:rPr>
      </w:pPr>
      <w:r>
        <w:rPr>
          <w:rFonts w:hint="cs"/>
          <w:rtl/>
          <w:lang w:bidi="ar-IQ"/>
        </w:rPr>
        <w:t>فقدان بعض الوحدات التجريبية او حتى معاملات بأكملها لايؤثر على بساطة التحليل الاحصائي.</w:t>
      </w:r>
    </w:p>
    <w:p w14:paraId="507D992F" w14:textId="77777777" w:rsidR="00EB0B90" w:rsidRDefault="00EB0B90" w:rsidP="00EB0B90">
      <w:pPr>
        <w:pStyle w:val="ListParagraph"/>
        <w:bidi/>
        <w:rPr>
          <w:rtl/>
          <w:lang w:bidi="ar-IQ"/>
        </w:rPr>
      </w:pPr>
    </w:p>
    <w:p w14:paraId="7D6A8E97" w14:textId="77777777" w:rsidR="00EB0B90" w:rsidRDefault="00EB0B90" w:rsidP="00EB0B90">
      <w:pPr>
        <w:pStyle w:val="ListParagraph"/>
        <w:bidi/>
        <w:rPr>
          <w:rtl/>
          <w:lang w:bidi="ar-IQ"/>
        </w:rPr>
      </w:pPr>
    </w:p>
    <w:p w14:paraId="7BED33FB" w14:textId="77777777" w:rsidR="00EB0B90" w:rsidRPr="007F3AD7" w:rsidRDefault="00EB0B90" w:rsidP="00EB0B90">
      <w:pPr>
        <w:pStyle w:val="ListParagraph"/>
        <w:bidi/>
        <w:rPr>
          <w:color w:val="FF0000"/>
          <w:rtl/>
          <w:lang w:bidi="ar-IQ"/>
        </w:rPr>
      </w:pPr>
      <w:r w:rsidRPr="007F3AD7">
        <w:rPr>
          <w:rFonts w:hint="cs"/>
          <w:color w:val="FF0000"/>
          <w:rtl/>
          <w:lang w:bidi="ar-IQ"/>
        </w:rPr>
        <w:t xml:space="preserve">عيوب التصميم العشوائي الكامل </w:t>
      </w:r>
    </w:p>
    <w:p w14:paraId="55F03193" w14:textId="77777777" w:rsidR="00EB0B90" w:rsidRDefault="00EB0B90" w:rsidP="00EB0B90">
      <w:pPr>
        <w:pStyle w:val="ListParagraph"/>
        <w:numPr>
          <w:ilvl w:val="0"/>
          <w:numId w:val="11"/>
        </w:numPr>
        <w:bidi/>
        <w:rPr>
          <w:lang w:bidi="ar-IQ"/>
        </w:rPr>
      </w:pPr>
      <w:r>
        <w:rPr>
          <w:rFonts w:hint="cs"/>
          <w:rtl/>
          <w:lang w:bidi="ar-IQ"/>
        </w:rPr>
        <w:t>لاينصح باستخدام هذا التصميم الا اذا كانت الوحدات التجريبية متجانسة.</w:t>
      </w:r>
    </w:p>
    <w:p w14:paraId="7AAAA4F2" w14:textId="77777777" w:rsidR="00EB0B90" w:rsidRDefault="00EB0B90" w:rsidP="00EB0B90">
      <w:pPr>
        <w:pStyle w:val="ListParagraph"/>
        <w:numPr>
          <w:ilvl w:val="0"/>
          <w:numId w:val="11"/>
        </w:numPr>
        <w:bidi/>
        <w:rPr>
          <w:lang w:bidi="ar-IQ"/>
        </w:rPr>
      </w:pPr>
      <w:r>
        <w:rPr>
          <w:rFonts w:hint="cs"/>
          <w:rtl/>
          <w:lang w:bidi="ar-IQ"/>
        </w:rPr>
        <w:t>القيمة المقدرة للخطأالتجريبي تكون كبيرة لان الخطا التجريبي المقدر يضم جميع الاختلافات ما عدا الاختلافات الناتجة من تاثير المعاملات بالتالي يؤدي ذلك الى عدم كفاءة التجربة ودقتها في بيان تأثير المعاملة مقارنة بالتصاميم الاخرى.</w:t>
      </w:r>
    </w:p>
    <w:p w14:paraId="7F86E23A" w14:textId="77777777" w:rsidR="00EB0B90" w:rsidRDefault="00EB0B90" w:rsidP="00EB0B90">
      <w:pPr>
        <w:bidi/>
        <w:rPr>
          <w:rtl/>
          <w:lang w:bidi="ar-IQ"/>
        </w:rPr>
      </w:pPr>
    </w:p>
    <w:p w14:paraId="74A1D742" w14:textId="77777777" w:rsidR="00EB0B90" w:rsidRDefault="00EB0B90" w:rsidP="00EB0B90">
      <w:pPr>
        <w:bidi/>
        <w:rPr>
          <w:rtl/>
          <w:lang w:bidi="ar-IQ"/>
        </w:rPr>
      </w:pPr>
    </w:p>
    <w:p w14:paraId="2C0C3A01" w14:textId="77777777" w:rsidR="00EB0B90" w:rsidRDefault="00EB0B90" w:rsidP="00EB0B90">
      <w:pPr>
        <w:bidi/>
        <w:rPr>
          <w:lang w:bidi="ar-IQ"/>
        </w:rPr>
      </w:pPr>
      <w:bookmarkStart w:id="0" w:name="_GoBack"/>
      <w:bookmarkEnd w:id="0"/>
    </w:p>
    <w:sectPr w:rsidR="00EB0B90" w:rsidSect="00F129C4">
      <w:pgSz w:w="12240" w:h="15840"/>
      <w:pgMar w:top="1134" w:right="1134" w:bottom="1134" w:left="1134"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2D51"/>
    <w:multiLevelType w:val="hybridMultilevel"/>
    <w:tmpl w:val="D1FAECD4"/>
    <w:lvl w:ilvl="0" w:tplc="BDE6C9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D4757"/>
    <w:multiLevelType w:val="hybridMultilevel"/>
    <w:tmpl w:val="1D548882"/>
    <w:lvl w:ilvl="0" w:tplc="CA301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1521C"/>
    <w:multiLevelType w:val="hybridMultilevel"/>
    <w:tmpl w:val="1D548882"/>
    <w:lvl w:ilvl="0" w:tplc="CA301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C75FD2"/>
    <w:multiLevelType w:val="hybridMultilevel"/>
    <w:tmpl w:val="1D548882"/>
    <w:lvl w:ilvl="0" w:tplc="CA301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709AE"/>
    <w:multiLevelType w:val="hybridMultilevel"/>
    <w:tmpl w:val="B0903B8C"/>
    <w:lvl w:ilvl="0" w:tplc="B9D48F2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5C484D"/>
    <w:multiLevelType w:val="hybridMultilevel"/>
    <w:tmpl w:val="D06C5D12"/>
    <w:lvl w:ilvl="0" w:tplc="AFA277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528CA"/>
    <w:multiLevelType w:val="hybridMultilevel"/>
    <w:tmpl w:val="A784E1E2"/>
    <w:lvl w:ilvl="0" w:tplc="2CA89F3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6C4D34"/>
    <w:multiLevelType w:val="hybridMultilevel"/>
    <w:tmpl w:val="FD1E1330"/>
    <w:lvl w:ilvl="0" w:tplc="EAA8EC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775C69"/>
    <w:multiLevelType w:val="hybridMultilevel"/>
    <w:tmpl w:val="36B2AD46"/>
    <w:lvl w:ilvl="0" w:tplc="BBEE4E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15090F"/>
    <w:multiLevelType w:val="hybridMultilevel"/>
    <w:tmpl w:val="F1306C90"/>
    <w:lvl w:ilvl="0" w:tplc="0944D2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3E14B49"/>
    <w:multiLevelType w:val="hybridMultilevel"/>
    <w:tmpl w:val="94FE756E"/>
    <w:lvl w:ilvl="0" w:tplc="642C5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10"/>
  </w:num>
  <w:num w:numId="6">
    <w:abstractNumId w:val="8"/>
  </w:num>
  <w:num w:numId="7">
    <w:abstractNumId w:val="7"/>
  </w:num>
  <w:num w:numId="8">
    <w:abstractNumId w:val="1"/>
  </w:num>
  <w:num w:numId="9">
    <w:abstractNumId w:val="2"/>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S3NDcwMzQ2NrNQ0lEKTi0uzszPAykwqwUA+yztXiwAAAA="/>
  </w:docVars>
  <w:rsids>
    <w:rsidRoot w:val="007330E8"/>
    <w:rsid w:val="00015E1D"/>
    <w:rsid w:val="00025521"/>
    <w:rsid w:val="0009419A"/>
    <w:rsid w:val="00095AD1"/>
    <w:rsid w:val="00133404"/>
    <w:rsid w:val="00156233"/>
    <w:rsid w:val="00172F5A"/>
    <w:rsid w:val="00192125"/>
    <w:rsid w:val="00207B45"/>
    <w:rsid w:val="00227001"/>
    <w:rsid w:val="00396007"/>
    <w:rsid w:val="003D195A"/>
    <w:rsid w:val="00440F74"/>
    <w:rsid w:val="004637D8"/>
    <w:rsid w:val="005029F3"/>
    <w:rsid w:val="00536CBA"/>
    <w:rsid w:val="00544ADD"/>
    <w:rsid w:val="005B3DB1"/>
    <w:rsid w:val="005F4756"/>
    <w:rsid w:val="00605927"/>
    <w:rsid w:val="00606489"/>
    <w:rsid w:val="00691D37"/>
    <w:rsid w:val="006B3245"/>
    <w:rsid w:val="00710A6C"/>
    <w:rsid w:val="007330E8"/>
    <w:rsid w:val="008165F9"/>
    <w:rsid w:val="008448C7"/>
    <w:rsid w:val="008C6437"/>
    <w:rsid w:val="008C6D64"/>
    <w:rsid w:val="0090464F"/>
    <w:rsid w:val="00943D4B"/>
    <w:rsid w:val="00957182"/>
    <w:rsid w:val="00970C92"/>
    <w:rsid w:val="00994D24"/>
    <w:rsid w:val="009A7F9D"/>
    <w:rsid w:val="00A55DDA"/>
    <w:rsid w:val="00B93C69"/>
    <w:rsid w:val="00B9475A"/>
    <w:rsid w:val="00BC7482"/>
    <w:rsid w:val="00CD1970"/>
    <w:rsid w:val="00CF7FAA"/>
    <w:rsid w:val="00D2110F"/>
    <w:rsid w:val="00E4551D"/>
    <w:rsid w:val="00E84716"/>
    <w:rsid w:val="00EB0B90"/>
    <w:rsid w:val="00F07494"/>
    <w:rsid w:val="00F129C4"/>
    <w:rsid w:val="00F33A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307A8"/>
  <w15:chartTrackingRefBased/>
  <w15:docId w15:val="{94E35599-8644-4D3B-AA8D-8E3B5F8D0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Bidi" w:eastAsiaTheme="minorHAnsi" w:hAnsiTheme="majorBidi" w:cstheme="maj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0C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5</Pages>
  <Words>841</Words>
  <Characters>47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KH</cp:lastModifiedBy>
  <cp:revision>51</cp:revision>
  <dcterms:created xsi:type="dcterms:W3CDTF">2021-05-17T18:29:00Z</dcterms:created>
  <dcterms:modified xsi:type="dcterms:W3CDTF">2022-03-11T20:41:00Z</dcterms:modified>
</cp:coreProperties>
</file>